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CFBD43" w14:textId="77777777" w:rsidR="001A123B" w:rsidRDefault="001464F1">
      <w:pPr>
        <w:pStyle w:val="Title"/>
      </w:pPr>
      <w:r>
        <w:t>Twitter US Airline Sentiment Analysis</w:t>
      </w:r>
    </w:p>
    <w:p w14:paraId="629CA262" w14:textId="77777777" w:rsidR="001A123B" w:rsidRDefault="001464F1">
      <w:pPr>
        <w:pStyle w:val="Author"/>
      </w:pPr>
      <w:r>
        <w:t>Suma Gummadapu</w:t>
      </w:r>
    </w:p>
    <w:p w14:paraId="2E0E6AC9" w14:textId="6F68B9F8" w:rsidR="001A123B" w:rsidRDefault="00304B3F">
      <w:pPr>
        <w:pStyle w:val="Date"/>
      </w:pPr>
      <w:r>
        <w:t>29</w:t>
      </w:r>
      <w:r w:rsidR="001464F1">
        <w:t>/06/2022</w:t>
      </w:r>
    </w:p>
    <w:p w14:paraId="7A236B0C" w14:textId="77777777" w:rsidR="001A123B" w:rsidRDefault="001464F1">
      <w:pPr>
        <w:pStyle w:val="Heading21"/>
      </w:pPr>
      <w:bookmarkStart w:id="0" w:name="summary"/>
      <w:r>
        <w:t>Summary</w:t>
      </w:r>
    </w:p>
    <w:p w14:paraId="3BCE96E2" w14:textId="77777777" w:rsidR="001A123B" w:rsidRDefault="001464F1">
      <w:pPr>
        <w:pStyle w:val="FirstParagraph"/>
      </w:pPr>
      <w:r>
        <w:t>The customer of airline services is always provided with a platform on Twitter where they can tweet any views or opinions regarding the services ad traveling experience on a particular flight. This makes Twitter contain a large amount of data and information related to the services that airlines provide to their customers. To track customers' satisfaction, there is always the need to explore sentiments from tweets made by customers about the airline services. Therefore, this project's main objective is to analyze the US Airline twitter dataset to find the best and worst airline services and make predictions on the most common issues that have occurred during the airline services. The project creates a word cloud of negative, positive, and neutral sentiments from tweets and a comparison word cloud.</w:t>
      </w:r>
    </w:p>
    <w:p w14:paraId="7F7F28C0" w14:textId="77777777" w:rsidR="001A123B" w:rsidRDefault="001464F1">
      <w:pPr>
        <w:pStyle w:val="Heading21"/>
      </w:pPr>
      <w:bookmarkStart w:id="1" w:name="introduction"/>
      <w:bookmarkEnd w:id="0"/>
      <w:r>
        <w:t>Introduction</w:t>
      </w:r>
    </w:p>
    <w:p w14:paraId="4C4B46FC" w14:textId="77777777" w:rsidR="001A123B" w:rsidRDefault="001464F1">
      <w:pPr>
        <w:pStyle w:val="FirstParagraph"/>
      </w:pPr>
      <w:r>
        <w:t>For airline companies, customer feedback concerning their services and experience is essential. Recently, the popularity of Twitter sentiment analysis has increased as it is possible to analyze customer satisfaction for online services. Therefore, this project includes the analysis of the US Twitter airline data set, and the main problems that have been experienced during airline services have also been predicted.</w:t>
      </w:r>
    </w:p>
    <w:p w14:paraId="7EEF077C" w14:textId="77777777" w:rsidR="001A123B" w:rsidRDefault="001464F1">
      <w:pPr>
        <w:pStyle w:val="Heading21"/>
      </w:pPr>
      <w:bookmarkStart w:id="2" w:name="literature-review"/>
      <w:bookmarkEnd w:id="1"/>
      <w:r>
        <w:t>Literature Review</w:t>
      </w:r>
    </w:p>
    <w:p w14:paraId="32FF2D5D" w14:textId="77777777" w:rsidR="001A123B" w:rsidRDefault="001464F1">
      <w:pPr>
        <w:pStyle w:val="FirstParagraph"/>
      </w:pPr>
      <w:r>
        <w:t>In their study, Mohan &amp; Venu (2016) plotted a sentiment mining graph from which sentiment analysis was performed in a trip review, movie review, social discussion, and product review form. The analysis involved making a difference between computers and humans. Sentiment analysis in this study was based on neutral, negative, and positive commands. In the study by Da Silva et al. (2014), an ensemble sentiment classification system was developed to perform analysis for Twitter data airline services. The authors also utilized a lexicon-based approach through a lexicon dictionary. With lexicon, it is possible to calculate the sum of positive and negative sentiment words appearing in a text file. In a project by Hakh et al. (2017), the authors indicate that there is a rapid growth in online media, hence creating a need for sentiment analysis. With sentiment analysis, data analysts and data scientists can extract customer feedback and reviews and identify what customers like and dislike about a given product. Sentiment analysis is also essential as the reactions, feedback, and opinions towards a specific product of people can be extracted. In another study, Prabhakar &amp; Sugashini (2018) indicated that there are two types of sentiments: lexicon-based and learning sentiment. Lexicon sentiment uses a lexicon dictionary and can collect feedback from airline companies' customers.</w:t>
      </w:r>
    </w:p>
    <w:p w14:paraId="027C1272" w14:textId="77777777" w:rsidR="001A123B" w:rsidRDefault="001464F1">
      <w:pPr>
        <w:pStyle w:val="Heading21"/>
      </w:pPr>
      <w:bookmarkStart w:id="3" w:name="theory"/>
      <w:bookmarkEnd w:id="2"/>
      <w:r>
        <w:lastRenderedPageBreak/>
        <w:t>Theory</w:t>
      </w:r>
    </w:p>
    <w:p w14:paraId="6CDC41BB" w14:textId="77777777" w:rsidR="001A123B" w:rsidRDefault="001464F1">
      <w:pPr>
        <w:pStyle w:val="FirstParagraph"/>
      </w:pPr>
      <w:r>
        <w:t>H1: Delays in flights lead to negative sentiments from the airline customers.</w:t>
      </w:r>
    </w:p>
    <w:p w14:paraId="58D2841E" w14:textId="77777777" w:rsidR="001A123B" w:rsidRDefault="001464F1">
      <w:pPr>
        <w:pStyle w:val="Heading21"/>
      </w:pPr>
      <w:bookmarkStart w:id="4" w:name="data"/>
      <w:bookmarkEnd w:id="3"/>
      <w:r>
        <w:t>Data</w:t>
      </w:r>
    </w:p>
    <w:p w14:paraId="1F2353EF" w14:textId="77777777" w:rsidR="001A123B" w:rsidRDefault="001464F1">
      <w:pPr>
        <w:pStyle w:val="FirstParagraph"/>
      </w:pPr>
      <w:r>
        <w:t xml:space="preserve">The dataset has been retrieved from </w:t>
      </w:r>
      <w:hyperlink r:id="rId5" w:history="1">
        <w:r>
          <w:rPr>
            <w:rStyle w:val="Hyperlink"/>
          </w:rPr>
          <w:t>https://www.kaggle.com/datasets/crowdflower/twitter-airline-sentiment/download</w:t>
        </w:r>
      </w:hyperlink>
      <w:r>
        <w:t xml:space="preserve"> and it contains:</w:t>
      </w:r>
    </w:p>
    <w:p w14:paraId="2957B3EB" w14:textId="77777777" w:rsidR="001A123B" w:rsidRDefault="001464F1">
      <w:pPr>
        <w:pStyle w:val="SourceCode"/>
      </w:pPr>
      <w:r>
        <w:rPr>
          <w:rStyle w:val="VerbatimChar"/>
        </w:rPr>
        <w:t>##       tweet_id airline_sentiment airline_sentiment_confidence negativereason</w:t>
      </w:r>
    </w:p>
    <w:p w14:paraId="249E0BC6" w14:textId="77777777" w:rsidR="001A123B" w:rsidRDefault="001464F1">
      <w:pPr>
        <w:pStyle w:val="SourceCode"/>
      </w:pPr>
      <w:r>
        <w:rPr>
          <w:rStyle w:val="VerbatimChar"/>
        </w:rPr>
        <w:t xml:space="preserve">## 1 5.703061e+17           neutral                       1.0000               </w:t>
      </w:r>
    </w:p>
    <w:p w14:paraId="5E3676C1" w14:textId="77777777" w:rsidR="001A123B" w:rsidRDefault="001464F1">
      <w:pPr>
        <w:pStyle w:val="SourceCode"/>
      </w:pPr>
      <w:r>
        <w:rPr>
          <w:rStyle w:val="VerbatimChar"/>
        </w:rPr>
        <w:t xml:space="preserve">## 2 5.703011e+17          positive                       0.3486               </w:t>
      </w:r>
    </w:p>
    <w:p w14:paraId="6A76C36B" w14:textId="77777777" w:rsidR="001A123B" w:rsidRDefault="001464F1">
      <w:pPr>
        <w:pStyle w:val="SourceCode"/>
      </w:pPr>
      <w:r>
        <w:rPr>
          <w:rStyle w:val="VerbatimChar"/>
        </w:rPr>
        <w:t xml:space="preserve">## 3 5.703011e+17           neutral                       0.6837               </w:t>
      </w:r>
    </w:p>
    <w:p w14:paraId="6933E2FE" w14:textId="77777777" w:rsidR="001A123B" w:rsidRDefault="001464F1">
      <w:pPr>
        <w:pStyle w:val="SourceCode"/>
      </w:pPr>
      <w:r>
        <w:rPr>
          <w:rStyle w:val="VerbatimChar"/>
        </w:rPr>
        <w:t>## 4 5.703010e+17          negative                       1.0000     Bad Flight</w:t>
      </w:r>
    </w:p>
    <w:p w14:paraId="06982589" w14:textId="77777777" w:rsidR="001A123B" w:rsidRDefault="001464F1">
      <w:pPr>
        <w:pStyle w:val="SourceCode"/>
      </w:pPr>
      <w:r>
        <w:rPr>
          <w:rStyle w:val="VerbatimChar"/>
        </w:rPr>
        <w:t>## 5 5.703008e+17          negative                       1.0000     Can't Tell</w:t>
      </w:r>
    </w:p>
    <w:p w14:paraId="15E4A488" w14:textId="77777777" w:rsidR="001A123B" w:rsidRDefault="001464F1">
      <w:pPr>
        <w:pStyle w:val="SourceCode"/>
      </w:pPr>
      <w:r>
        <w:rPr>
          <w:rStyle w:val="VerbatimChar"/>
        </w:rPr>
        <w:t>## 6 5.703008e+17          negative                       1.0000     Can't Tell</w:t>
      </w:r>
    </w:p>
    <w:p w14:paraId="7F88ABE0" w14:textId="77777777" w:rsidR="001A123B" w:rsidRDefault="001464F1">
      <w:pPr>
        <w:pStyle w:val="SourceCode"/>
      </w:pPr>
      <w:r>
        <w:rPr>
          <w:rStyle w:val="VerbatimChar"/>
        </w:rPr>
        <w:t>##   negativereason_confidence        airline airline_sentiment_gold       name</w:t>
      </w:r>
    </w:p>
    <w:p w14:paraId="3936B29A" w14:textId="77777777" w:rsidR="001A123B" w:rsidRDefault="001464F1">
      <w:pPr>
        <w:pStyle w:val="SourceCode"/>
      </w:pPr>
      <w:r>
        <w:rPr>
          <w:rStyle w:val="VerbatimChar"/>
        </w:rPr>
        <w:t>## 1                        NA Virgin America                           cairdin</w:t>
      </w:r>
    </w:p>
    <w:p w14:paraId="026E8C19" w14:textId="77777777" w:rsidR="001A123B" w:rsidRDefault="001464F1">
      <w:pPr>
        <w:pStyle w:val="SourceCode"/>
      </w:pPr>
      <w:r>
        <w:rPr>
          <w:rStyle w:val="VerbatimChar"/>
        </w:rPr>
        <w:t>## 2                    0.0000 Virgin America                          jnardino</w:t>
      </w:r>
    </w:p>
    <w:p w14:paraId="66015FDD" w14:textId="77777777" w:rsidR="001A123B" w:rsidRDefault="001464F1">
      <w:pPr>
        <w:pStyle w:val="SourceCode"/>
      </w:pPr>
      <w:r>
        <w:rPr>
          <w:rStyle w:val="VerbatimChar"/>
        </w:rPr>
        <w:t>## 3                        NA Virgin America                        yvonnalynn</w:t>
      </w:r>
    </w:p>
    <w:p w14:paraId="5DC797BF" w14:textId="77777777" w:rsidR="001A123B" w:rsidRDefault="001464F1">
      <w:pPr>
        <w:pStyle w:val="SourceCode"/>
      </w:pPr>
      <w:r>
        <w:rPr>
          <w:rStyle w:val="VerbatimChar"/>
        </w:rPr>
        <w:t>## 4                    0.7033 Virgin America                          jnardino</w:t>
      </w:r>
    </w:p>
    <w:p w14:paraId="4D1571E6" w14:textId="77777777" w:rsidR="001A123B" w:rsidRDefault="001464F1">
      <w:pPr>
        <w:pStyle w:val="SourceCode"/>
      </w:pPr>
      <w:r>
        <w:rPr>
          <w:rStyle w:val="VerbatimChar"/>
        </w:rPr>
        <w:t>## 5                    1.0000 Virgin America                          jnardino</w:t>
      </w:r>
    </w:p>
    <w:p w14:paraId="4ABF5387" w14:textId="77777777" w:rsidR="001A123B" w:rsidRDefault="001464F1">
      <w:pPr>
        <w:pStyle w:val="SourceCode"/>
      </w:pPr>
      <w:r>
        <w:rPr>
          <w:rStyle w:val="VerbatimChar"/>
        </w:rPr>
        <w:t>## 6                    0.6842 Virgin America                          jnardino</w:t>
      </w:r>
    </w:p>
    <w:p w14:paraId="28F44D1E" w14:textId="77777777" w:rsidR="001A123B" w:rsidRDefault="001464F1">
      <w:pPr>
        <w:pStyle w:val="SourceCode"/>
      </w:pPr>
      <w:r>
        <w:rPr>
          <w:rStyle w:val="VerbatimChar"/>
        </w:rPr>
        <w:t>##   negativereason_gold retweet_count</w:t>
      </w:r>
    </w:p>
    <w:p w14:paraId="3F3F4107" w14:textId="77777777" w:rsidR="001A123B" w:rsidRDefault="001464F1">
      <w:pPr>
        <w:pStyle w:val="SourceCode"/>
      </w:pPr>
      <w:r>
        <w:rPr>
          <w:rStyle w:val="VerbatimChar"/>
        </w:rPr>
        <w:t>## 1                                 0</w:t>
      </w:r>
    </w:p>
    <w:p w14:paraId="78AE8E2B" w14:textId="77777777" w:rsidR="001A123B" w:rsidRDefault="001464F1">
      <w:pPr>
        <w:pStyle w:val="SourceCode"/>
      </w:pPr>
      <w:r>
        <w:rPr>
          <w:rStyle w:val="VerbatimChar"/>
        </w:rPr>
        <w:lastRenderedPageBreak/>
        <w:t>## 2                                 0</w:t>
      </w:r>
    </w:p>
    <w:p w14:paraId="5B9105A6" w14:textId="77777777" w:rsidR="001A123B" w:rsidRDefault="001464F1">
      <w:pPr>
        <w:pStyle w:val="SourceCode"/>
      </w:pPr>
      <w:r>
        <w:rPr>
          <w:rStyle w:val="VerbatimChar"/>
        </w:rPr>
        <w:t>## 3                                 0</w:t>
      </w:r>
    </w:p>
    <w:p w14:paraId="65929F39" w14:textId="77777777" w:rsidR="001A123B" w:rsidRDefault="001464F1">
      <w:pPr>
        <w:pStyle w:val="SourceCode"/>
      </w:pPr>
      <w:r>
        <w:rPr>
          <w:rStyle w:val="VerbatimChar"/>
        </w:rPr>
        <w:t>## 4                                 0</w:t>
      </w:r>
    </w:p>
    <w:p w14:paraId="44F33974" w14:textId="77777777" w:rsidR="001A123B" w:rsidRDefault="001464F1">
      <w:pPr>
        <w:pStyle w:val="SourceCode"/>
      </w:pPr>
      <w:r>
        <w:rPr>
          <w:rStyle w:val="VerbatimChar"/>
        </w:rPr>
        <w:t>## 5                                 0</w:t>
      </w:r>
    </w:p>
    <w:p w14:paraId="41EFF89F" w14:textId="77777777" w:rsidR="001A123B" w:rsidRDefault="001464F1">
      <w:pPr>
        <w:pStyle w:val="SourceCode"/>
      </w:pPr>
      <w:r>
        <w:rPr>
          <w:rStyle w:val="VerbatimChar"/>
        </w:rPr>
        <w:t>## 6                                 0</w:t>
      </w:r>
    </w:p>
    <w:p w14:paraId="2E21D1AA" w14:textId="77777777" w:rsidR="001A123B" w:rsidRDefault="001464F1">
      <w:pPr>
        <w:pStyle w:val="SourceCode"/>
      </w:pPr>
      <w:r>
        <w:rPr>
          <w:rStyle w:val="VerbatimChar"/>
        </w:rPr>
        <w:t>##                                                                                                                                       text</w:t>
      </w:r>
    </w:p>
    <w:p w14:paraId="627541CB" w14:textId="77777777" w:rsidR="001A123B" w:rsidRDefault="001464F1">
      <w:pPr>
        <w:pStyle w:val="SourceCode"/>
      </w:pPr>
      <w:r>
        <w:rPr>
          <w:rStyle w:val="VerbatimChar"/>
        </w:rPr>
        <w:t>## 1                                                                                                      @VirginAmerica What @dhepburn said.</w:t>
      </w:r>
    </w:p>
    <w:p w14:paraId="4769FD2F" w14:textId="77777777" w:rsidR="001A123B" w:rsidRDefault="001464F1">
      <w:pPr>
        <w:pStyle w:val="SourceCode"/>
      </w:pPr>
      <w:r>
        <w:rPr>
          <w:rStyle w:val="VerbatimChar"/>
        </w:rPr>
        <w:t>## 2                                                                 @VirginAmerica plus you've added commercials to the experience... tacky.</w:t>
      </w:r>
    </w:p>
    <w:p w14:paraId="4822D841" w14:textId="77777777" w:rsidR="001A123B" w:rsidRDefault="001464F1">
      <w:pPr>
        <w:pStyle w:val="SourceCode"/>
      </w:pPr>
      <w:r>
        <w:rPr>
          <w:rStyle w:val="VerbatimChar"/>
        </w:rPr>
        <w:t>## 3                                                                  @VirginAmerica I didn't today... Must mean I need to take another trip!</w:t>
      </w:r>
    </w:p>
    <w:p w14:paraId="7BCF09D4" w14:textId="77777777" w:rsidR="001A123B" w:rsidRDefault="001464F1">
      <w:pPr>
        <w:pStyle w:val="SourceCode"/>
      </w:pPr>
      <w:r>
        <w:rPr>
          <w:rStyle w:val="VerbatimChar"/>
        </w:rPr>
        <w:t>## 4           @VirginAmerica it's really aggressive to blast obnoxious "entertainment" in your guests' faces &amp;amp; they have little recourse</w:t>
      </w:r>
    </w:p>
    <w:p w14:paraId="50B91083" w14:textId="77777777" w:rsidR="001A123B" w:rsidRDefault="001464F1">
      <w:pPr>
        <w:pStyle w:val="SourceCode"/>
      </w:pPr>
      <w:r>
        <w:rPr>
          <w:rStyle w:val="VerbatimChar"/>
        </w:rPr>
        <w:t>## 5                                                                                  @VirginAmerica and it's a really big bad thing about it</w:t>
      </w:r>
    </w:p>
    <w:p w14:paraId="66BB4D3A" w14:textId="77777777" w:rsidR="001A123B" w:rsidRDefault="001464F1">
      <w:pPr>
        <w:pStyle w:val="SourceCode"/>
      </w:pPr>
      <w:r>
        <w:rPr>
          <w:rStyle w:val="VerbatimChar"/>
        </w:rPr>
        <w:t>## 6 @VirginAmerica seriously would pay $30 a flight for seats that didn't have this playing.\nit's really the only bad thing about flying VA</w:t>
      </w:r>
    </w:p>
    <w:p w14:paraId="3A8E8988" w14:textId="77777777" w:rsidR="001A123B" w:rsidRDefault="001464F1">
      <w:pPr>
        <w:pStyle w:val="SourceCode"/>
      </w:pPr>
      <w:r>
        <w:rPr>
          <w:rStyle w:val="VerbatimChar"/>
        </w:rPr>
        <w:t>##   tweet_coord             tweet_created tweet_location</w:t>
      </w:r>
    </w:p>
    <w:p w14:paraId="093EE99F" w14:textId="77777777" w:rsidR="001A123B" w:rsidRDefault="001464F1">
      <w:pPr>
        <w:pStyle w:val="SourceCode"/>
      </w:pPr>
      <w:r>
        <w:rPr>
          <w:rStyle w:val="VerbatimChar"/>
        </w:rPr>
        <w:t xml:space="preserve">## 1             2015-02-24 11:35:52 -0800               </w:t>
      </w:r>
    </w:p>
    <w:p w14:paraId="4D95299D" w14:textId="77777777" w:rsidR="001A123B" w:rsidRDefault="001464F1">
      <w:pPr>
        <w:pStyle w:val="SourceCode"/>
      </w:pPr>
      <w:r>
        <w:rPr>
          <w:rStyle w:val="VerbatimChar"/>
        </w:rPr>
        <w:t xml:space="preserve">## 2             2015-02-24 11:15:59 -0800               </w:t>
      </w:r>
    </w:p>
    <w:p w14:paraId="6E6A565B" w14:textId="77777777" w:rsidR="001A123B" w:rsidRDefault="001464F1">
      <w:pPr>
        <w:pStyle w:val="SourceCode"/>
      </w:pPr>
      <w:r>
        <w:rPr>
          <w:rStyle w:val="VerbatimChar"/>
        </w:rPr>
        <w:t>## 3             2015-02-24 11:15:48 -0800      Lets Play</w:t>
      </w:r>
    </w:p>
    <w:p w14:paraId="007FD799" w14:textId="77777777" w:rsidR="001A123B" w:rsidRDefault="001464F1">
      <w:pPr>
        <w:pStyle w:val="SourceCode"/>
      </w:pPr>
      <w:r>
        <w:rPr>
          <w:rStyle w:val="VerbatimChar"/>
        </w:rPr>
        <w:t xml:space="preserve">## 4             2015-02-24 11:15:36 -0800               </w:t>
      </w:r>
    </w:p>
    <w:p w14:paraId="437EC9D8" w14:textId="77777777" w:rsidR="001A123B" w:rsidRDefault="001464F1">
      <w:pPr>
        <w:pStyle w:val="SourceCode"/>
      </w:pPr>
      <w:r>
        <w:rPr>
          <w:rStyle w:val="VerbatimChar"/>
        </w:rPr>
        <w:t xml:space="preserve">## 5             2015-02-24 11:14:45 -0800               </w:t>
      </w:r>
    </w:p>
    <w:p w14:paraId="72124553" w14:textId="77777777" w:rsidR="001A123B" w:rsidRDefault="001464F1">
      <w:pPr>
        <w:pStyle w:val="SourceCode"/>
      </w:pPr>
      <w:r>
        <w:rPr>
          <w:rStyle w:val="VerbatimChar"/>
        </w:rPr>
        <w:t xml:space="preserve">## 6             2015-02-24 11:14:33 -0800               </w:t>
      </w:r>
    </w:p>
    <w:p w14:paraId="41FA6EFF" w14:textId="77777777" w:rsidR="001A123B" w:rsidRDefault="001464F1">
      <w:pPr>
        <w:pStyle w:val="SourceCode"/>
      </w:pPr>
      <w:r>
        <w:rPr>
          <w:rStyle w:val="VerbatimChar"/>
        </w:rPr>
        <w:t>##                user_timezone</w:t>
      </w:r>
    </w:p>
    <w:p w14:paraId="3F811191" w14:textId="77777777" w:rsidR="001A123B" w:rsidRDefault="001464F1">
      <w:pPr>
        <w:pStyle w:val="SourceCode"/>
      </w:pPr>
      <w:r>
        <w:rPr>
          <w:rStyle w:val="VerbatimChar"/>
        </w:rPr>
        <w:t>## 1 Eastern Time (US &amp; Canada)</w:t>
      </w:r>
    </w:p>
    <w:p w14:paraId="558BB4DA" w14:textId="77777777" w:rsidR="001A123B" w:rsidRDefault="001464F1">
      <w:pPr>
        <w:pStyle w:val="SourceCode"/>
      </w:pPr>
      <w:r>
        <w:rPr>
          <w:rStyle w:val="VerbatimChar"/>
        </w:rPr>
        <w:t>## 2 Pacific Time (US &amp; Canada)</w:t>
      </w:r>
    </w:p>
    <w:p w14:paraId="6BA5EC7B" w14:textId="77777777" w:rsidR="001A123B" w:rsidRDefault="001464F1">
      <w:pPr>
        <w:pStyle w:val="SourceCode"/>
      </w:pPr>
      <w:r>
        <w:rPr>
          <w:rStyle w:val="VerbatimChar"/>
        </w:rPr>
        <w:t>## 3 Central Time (US &amp; Canada)</w:t>
      </w:r>
    </w:p>
    <w:p w14:paraId="576E09FE" w14:textId="77777777" w:rsidR="001A123B" w:rsidRDefault="001464F1">
      <w:pPr>
        <w:pStyle w:val="SourceCode"/>
      </w:pPr>
      <w:r>
        <w:rPr>
          <w:rStyle w:val="VerbatimChar"/>
        </w:rPr>
        <w:t>## 4 Pacific Time (US &amp; Canada)</w:t>
      </w:r>
    </w:p>
    <w:p w14:paraId="338230E9" w14:textId="77777777" w:rsidR="001A123B" w:rsidRDefault="001464F1">
      <w:pPr>
        <w:pStyle w:val="SourceCode"/>
      </w:pPr>
      <w:r>
        <w:rPr>
          <w:rStyle w:val="VerbatimChar"/>
        </w:rPr>
        <w:lastRenderedPageBreak/>
        <w:t>## 5 Pacific Time (US &amp; Canada)</w:t>
      </w:r>
    </w:p>
    <w:p w14:paraId="249B3A1B" w14:textId="77777777" w:rsidR="001A123B" w:rsidRDefault="001464F1">
      <w:pPr>
        <w:pStyle w:val="SourceCode"/>
      </w:pPr>
      <w:r>
        <w:rPr>
          <w:rStyle w:val="VerbatimChar"/>
        </w:rPr>
        <w:t>## 6 Pacific Time (US &amp; Canada)</w:t>
      </w:r>
    </w:p>
    <w:p w14:paraId="7210E104" w14:textId="77777777" w:rsidR="001A123B" w:rsidRDefault="001464F1">
      <w:pPr>
        <w:pStyle w:val="FirstParagraph"/>
      </w:pPr>
      <w:r>
        <w:t>Display the names of the variables in the dataset.</w:t>
      </w:r>
    </w:p>
    <w:p w14:paraId="0C955409" w14:textId="77777777" w:rsidR="001A123B" w:rsidRDefault="001464F1">
      <w:pPr>
        <w:pStyle w:val="SourceCode"/>
      </w:pPr>
      <w:r>
        <w:rPr>
          <w:rStyle w:val="FunctionTok"/>
        </w:rPr>
        <w:t>names</w:t>
      </w:r>
      <w:r>
        <w:rPr>
          <w:rStyle w:val="NormalTok"/>
        </w:rPr>
        <w:t>(airline_tweets)</w:t>
      </w:r>
    </w:p>
    <w:p w14:paraId="57C5A13A" w14:textId="77777777" w:rsidR="001A123B" w:rsidRDefault="001464F1">
      <w:pPr>
        <w:pStyle w:val="SourceCode"/>
      </w:pPr>
      <w:r>
        <w:rPr>
          <w:rStyle w:val="VerbatimChar"/>
        </w:rPr>
        <w:t xml:space="preserve">##  [1] "tweet_id"                     "airline_sentiment"           </w:t>
      </w:r>
    </w:p>
    <w:p w14:paraId="53C7249B" w14:textId="77777777" w:rsidR="001A123B" w:rsidRDefault="001464F1">
      <w:pPr>
        <w:pStyle w:val="SourceCode"/>
      </w:pPr>
      <w:r>
        <w:rPr>
          <w:rStyle w:val="VerbatimChar"/>
        </w:rPr>
        <w:t xml:space="preserve">##  [3] "airline_sentiment_confidence" "negativereason"              </w:t>
      </w:r>
    </w:p>
    <w:p w14:paraId="19D435CA" w14:textId="77777777" w:rsidR="001A123B" w:rsidRDefault="001464F1">
      <w:pPr>
        <w:pStyle w:val="SourceCode"/>
      </w:pPr>
      <w:r>
        <w:rPr>
          <w:rStyle w:val="VerbatimChar"/>
        </w:rPr>
        <w:t xml:space="preserve">##  [5] "negativereason_confidence"    "airline"                     </w:t>
      </w:r>
    </w:p>
    <w:p w14:paraId="7D2033F0" w14:textId="77777777" w:rsidR="001A123B" w:rsidRDefault="001464F1">
      <w:pPr>
        <w:pStyle w:val="SourceCode"/>
      </w:pPr>
      <w:r>
        <w:rPr>
          <w:rStyle w:val="VerbatimChar"/>
        </w:rPr>
        <w:t xml:space="preserve">##  [7] "airline_sentiment_gold"       "name"                        </w:t>
      </w:r>
    </w:p>
    <w:p w14:paraId="577568CF" w14:textId="77777777" w:rsidR="001A123B" w:rsidRDefault="001464F1">
      <w:pPr>
        <w:pStyle w:val="SourceCode"/>
      </w:pPr>
      <w:r>
        <w:rPr>
          <w:rStyle w:val="VerbatimChar"/>
        </w:rPr>
        <w:t xml:space="preserve">##  [9] "negativereason_gold"          "retweet_count"               </w:t>
      </w:r>
    </w:p>
    <w:p w14:paraId="4E42B952" w14:textId="77777777" w:rsidR="001A123B" w:rsidRDefault="001464F1">
      <w:pPr>
        <w:pStyle w:val="SourceCode"/>
      </w:pPr>
      <w:r>
        <w:rPr>
          <w:rStyle w:val="VerbatimChar"/>
        </w:rPr>
        <w:t xml:space="preserve">## [11] "text"                         "tweet_coord"                 </w:t>
      </w:r>
    </w:p>
    <w:p w14:paraId="70CC5CBF" w14:textId="77777777" w:rsidR="001A123B" w:rsidRDefault="001464F1">
      <w:pPr>
        <w:pStyle w:val="SourceCode"/>
      </w:pPr>
      <w:r>
        <w:rPr>
          <w:rStyle w:val="VerbatimChar"/>
        </w:rPr>
        <w:t xml:space="preserve">## [13] "tweet_created"                "tweet_location"              </w:t>
      </w:r>
    </w:p>
    <w:p w14:paraId="6B0F030B" w14:textId="77777777" w:rsidR="001A123B" w:rsidRDefault="001464F1">
      <w:pPr>
        <w:pStyle w:val="SourceCode"/>
      </w:pPr>
      <w:r>
        <w:rPr>
          <w:rStyle w:val="VerbatimChar"/>
        </w:rPr>
        <w:t>## [15] "user_timezone"</w:t>
      </w:r>
    </w:p>
    <w:p w14:paraId="39F4C059" w14:textId="77777777" w:rsidR="001A123B" w:rsidRDefault="001464F1">
      <w:pPr>
        <w:pStyle w:val="FirstParagraph"/>
      </w:pPr>
      <w:r>
        <w:t>Identify if there are any missing values in the dataset.</w:t>
      </w:r>
    </w:p>
    <w:p w14:paraId="7D83D9D7" w14:textId="77777777" w:rsidR="001A123B" w:rsidRDefault="001464F1">
      <w:pPr>
        <w:pStyle w:val="SourceCode"/>
      </w:pPr>
      <w:r>
        <w:rPr>
          <w:rStyle w:val="FunctionTok"/>
        </w:rPr>
        <w:t>colSums</w:t>
      </w:r>
      <w:r>
        <w:rPr>
          <w:rStyle w:val="NormalTok"/>
        </w:rPr>
        <w:t>(</w:t>
      </w:r>
      <w:r>
        <w:rPr>
          <w:rStyle w:val="FunctionTok"/>
        </w:rPr>
        <w:t>is.na</w:t>
      </w:r>
      <w:r>
        <w:rPr>
          <w:rStyle w:val="NormalTok"/>
        </w:rPr>
        <w:t>(airline_tweets))</w:t>
      </w:r>
    </w:p>
    <w:p w14:paraId="46490032" w14:textId="77777777" w:rsidR="001A123B" w:rsidRDefault="001464F1">
      <w:pPr>
        <w:pStyle w:val="SourceCode"/>
      </w:pPr>
      <w:r>
        <w:rPr>
          <w:rStyle w:val="VerbatimChar"/>
        </w:rPr>
        <w:t xml:space="preserve">##                     tweet_id            airline_sentiment </w:t>
      </w:r>
    </w:p>
    <w:p w14:paraId="79995800" w14:textId="77777777" w:rsidR="001A123B" w:rsidRDefault="001464F1">
      <w:pPr>
        <w:pStyle w:val="SourceCode"/>
      </w:pPr>
      <w:r>
        <w:rPr>
          <w:rStyle w:val="VerbatimChar"/>
        </w:rPr>
        <w:t xml:space="preserve">##                            0                            0 </w:t>
      </w:r>
    </w:p>
    <w:p w14:paraId="0AD1F00A" w14:textId="77777777" w:rsidR="001A123B" w:rsidRDefault="001464F1">
      <w:pPr>
        <w:pStyle w:val="SourceCode"/>
      </w:pPr>
      <w:r>
        <w:rPr>
          <w:rStyle w:val="VerbatimChar"/>
        </w:rPr>
        <w:t xml:space="preserve">## airline_sentiment_confidence               negativereason </w:t>
      </w:r>
    </w:p>
    <w:p w14:paraId="32F262CF" w14:textId="77777777" w:rsidR="001A123B" w:rsidRDefault="001464F1">
      <w:pPr>
        <w:pStyle w:val="SourceCode"/>
      </w:pPr>
      <w:r>
        <w:rPr>
          <w:rStyle w:val="VerbatimChar"/>
        </w:rPr>
        <w:t xml:space="preserve">##                            0                            0 </w:t>
      </w:r>
    </w:p>
    <w:p w14:paraId="17C57B5D" w14:textId="77777777" w:rsidR="001A123B" w:rsidRDefault="001464F1">
      <w:pPr>
        <w:pStyle w:val="SourceCode"/>
      </w:pPr>
      <w:r>
        <w:rPr>
          <w:rStyle w:val="VerbatimChar"/>
        </w:rPr>
        <w:t xml:space="preserve">##    negativereason_confidence                      airline </w:t>
      </w:r>
    </w:p>
    <w:p w14:paraId="0E1A624D" w14:textId="77777777" w:rsidR="001A123B" w:rsidRDefault="001464F1">
      <w:pPr>
        <w:pStyle w:val="SourceCode"/>
      </w:pPr>
      <w:r>
        <w:rPr>
          <w:rStyle w:val="VerbatimChar"/>
        </w:rPr>
        <w:t xml:space="preserve">##                         4118                            0 </w:t>
      </w:r>
    </w:p>
    <w:p w14:paraId="2539CA57" w14:textId="77777777" w:rsidR="001A123B" w:rsidRDefault="001464F1">
      <w:pPr>
        <w:pStyle w:val="SourceCode"/>
      </w:pPr>
      <w:r>
        <w:rPr>
          <w:rStyle w:val="VerbatimChar"/>
        </w:rPr>
        <w:t xml:space="preserve">##       airline_sentiment_gold                         name </w:t>
      </w:r>
    </w:p>
    <w:p w14:paraId="35141F15" w14:textId="77777777" w:rsidR="001A123B" w:rsidRDefault="001464F1">
      <w:pPr>
        <w:pStyle w:val="SourceCode"/>
      </w:pPr>
      <w:r>
        <w:rPr>
          <w:rStyle w:val="VerbatimChar"/>
        </w:rPr>
        <w:t xml:space="preserve">##                            0                            0 </w:t>
      </w:r>
    </w:p>
    <w:p w14:paraId="5FF93A4D" w14:textId="77777777" w:rsidR="001A123B" w:rsidRDefault="001464F1">
      <w:pPr>
        <w:pStyle w:val="SourceCode"/>
      </w:pPr>
      <w:r>
        <w:rPr>
          <w:rStyle w:val="VerbatimChar"/>
        </w:rPr>
        <w:t xml:space="preserve">##          negativereason_gold                retweet_count </w:t>
      </w:r>
    </w:p>
    <w:p w14:paraId="773E755C" w14:textId="77777777" w:rsidR="001A123B" w:rsidRDefault="001464F1">
      <w:pPr>
        <w:pStyle w:val="SourceCode"/>
      </w:pPr>
      <w:r>
        <w:rPr>
          <w:rStyle w:val="VerbatimChar"/>
        </w:rPr>
        <w:t xml:space="preserve">##                            0                            0 </w:t>
      </w:r>
    </w:p>
    <w:p w14:paraId="32293F03" w14:textId="77777777" w:rsidR="001A123B" w:rsidRDefault="001464F1">
      <w:pPr>
        <w:pStyle w:val="SourceCode"/>
      </w:pPr>
      <w:r>
        <w:rPr>
          <w:rStyle w:val="VerbatimChar"/>
        </w:rPr>
        <w:t xml:space="preserve">##                         text                  tweet_coord </w:t>
      </w:r>
    </w:p>
    <w:p w14:paraId="736321D7" w14:textId="77777777" w:rsidR="001A123B" w:rsidRDefault="001464F1">
      <w:pPr>
        <w:pStyle w:val="SourceCode"/>
      </w:pPr>
      <w:r>
        <w:rPr>
          <w:rStyle w:val="VerbatimChar"/>
        </w:rPr>
        <w:t xml:space="preserve">##                            0                            0 </w:t>
      </w:r>
    </w:p>
    <w:p w14:paraId="3D162772" w14:textId="77777777" w:rsidR="001A123B" w:rsidRDefault="001464F1">
      <w:pPr>
        <w:pStyle w:val="SourceCode"/>
      </w:pPr>
      <w:r>
        <w:rPr>
          <w:rStyle w:val="VerbatimChar"/>
        </w:rPr>
        <w:t xml:space="preserve">##                tweet_created               tweet_location </w:t>
      </w:r>
    </w:p>
    <w:p w14:paraId="15F42173" w14:textId="77777777" w:rsidR="001A123B" w:rsidRDefault="001464F1">
      <w:pPr>
        <w:pStyle w:val="SourceCode"/>
      </w:pPr>
      <w:r>
        <w:rPr>
          <w:rStyle w:val="VerbatimChar"/>
        </w:rPr>
        <w:t xml:space="preserve">##                            0                            0 </w:t>
      </w:r>
    </w:p>
    <w:p w14:paraId="51B3F4DE" w14:textId="77777777" w:rsidR="001A123B" w:rsidRDefault="001464F1">
      <w:pPr>
        <w:pStyle w:val="SourceCode"/>
      </w:pPr>
      <w:r>
        <w:rPr>
          <w:rStyle w:val="VerbatimChar"/>
        </w:rPr>
        <w:lastRenderedPageBreak/>
        <w:t xml:space="preserve">##                user_timezone </w:t>
      </w:r>
    </w:p>
    <w:p w14:paraId="7FC5DC69" w14:textId="77777777" w:rsidR="001A123B" w:rsidRDefault="001464F1">
      <w:pPr>
        <w:pStyle w:val="SourceCode"/>
      </w:pPr>
      <w:r>
        <w:rPr>
          <w:rStyle w:val="VerbatimChar"/>
        </w:rPr>
        <w:t>##                            0</w:t>
      </w:r>
    </w:p>
    <w:p w14:paraId="64A59A55" w14:textId="77777777" w:rsidR="001A123B" w:rsidRDefault="001464F1">
      <w:pPr>
        <w:pStyle w:val="FirstParagraph"/>
      </w:pPr>
      <w:r>
        <w:t>There are 4118 missing values which have been removed as shown below.</w:t>
      </w:r>
    </w:p>
    <w:p w14:paraId="401EA830" w14:textId="77777777" w:rsidR="001A123B" w:rsidRDefault="001464F1">
      <w:pPr>
        <w:pStyle w:val="SourceCode"/>
      </w:pPr>
      <w:r>
        <w:rPr>
          <w:rStyle w:val="NormalTok"/>
        </w:rPr>
        <w:t xml:space="preserve">airline_tweets </w:t>
      </w:r>
      <w:r>
        <w:rPr>
          <w:rStyle w:val="OtherTok"/>
        </w:rPr>
        <w:t>&lt;-</w:t>
      </w:r>
      <w:r>
        <w:rPr>
          <w:rStyle w:val="NormalTok"/>
        </w:rPr>
        <w:t xml:space="preserve"> airline_tweets[</w:t>
      </w:r>
      <w:r>
        <w:rPr>
          <w:rStyle w:val="FunctionTok"/>
        </w:rPr>
        <w:t>complete.cases</w:t>
      </w:r>
      <w:r>
        <w:rPr>
          <w:rStyle w:val="NormalTok"/>
        </w:rPr>
        <w:t>(airline_tweets), ]</w:t>
      </w:r>
    </w:p>
    <w:p w14:paraId="73271632" w14:textId="77777777" w:rsidR="001A123B" w:rsidRDefault="001464F1">
      <w:pPr>
        <w:pStyle w:val="FirstParagraph"/>
      </w:pPr>
      <w:r>
        <w:t>All the rows with missing values have been removed</w:t>
      </w:r>
    </w:p>
    <w:p w14:paraId="3D8B776C" w14:textId="77777777" w:rsidR="001A123B" w:rsidRDefault="001464F1">
      <w:pPr>
        <w:pStyle w:val="SourceCode"/>
      </w:pPr>
      <w:r>
        <w:rPr>
          <w:rStyle w:val="FunctionTok"/>
        </w:rPr>
        <w:t>sum</w:t>
      </w:r>
      <w:r>
        <w:rPr>
          <w:rStyle w:val="NormalTok"/>
        </w:rPr>
        <w:t>(</w:t>
      </w:r>
      <w:r>
        <w:rPr>
          <w:rStyle w:val="FunctionTok"/>
        </w:rPr>
        <w:t>is.na</w:t>
      </w:r>
      <w:r>
        <w:rPr>
          <w:rStyle w:val="NormalTok"/>
        </w:rPr>
        <w:t>(airline_tweets))</w:t>
      </w:r>
    </w:p>
    <w:p w14:paraId="2A713C6F" w14:textId="77777777" w:rsidR="001A123B" w:rsidRDefault="001464F1">
      <w:pPr>
        <w:pStyle w:val="SourceCode"/>
      </w:pPr>
      <w:r>
        <w:rPr>
          <w:rStyle w:val="VerbatimChar"/>
        </w:rPr>
        <w:t>## [1] 0</w:t>
      </w:r>
    </w:p>
    <w:p w14:paraId="55282BC4" w14:textId="77777777" w:rsidR="001A123B" w:rsidRDefault="001464F1">
      <w:pPr>
        <w:pStyle w:val="FirstParagraph"/>
      </w:pPr>
      <w:r>
        <w:t>Change the format of the tweet_created column to Date format and name it date as a new column in the dataset.</w:t>
      </w:r>
    </w:p>
    <w:p w14:paraId="0123D5F3" w14:textId="77777777" w:rsidR="001A123B" w:rsidRDefault="001464F1">
      <w:pPr>
        <w:pStyle w:val="SourceCode"/>
      </w:pPr>
      <w:r>
        <w:rPr>
          <w:rStyle w:val="NormalTok"/>
        </w:rPr>
        <w:t>airline_tweets</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airline_tweets</w:t>
      </w:r>
      <w:r>
        <w:rPr>
          <w:rStyle w:val="SpecialCharTok"/>
        </w:rPr>
        <w:t>$</w:t>
      </w:r>
      <w:r>
        <w:rPr>
          <w:rStyle w:val="NormalTok"/>
        </w:rPr>
        <w:t>tweet_created)</w:t>
      </w:r>
    </w:p>
    <w:p w14:paraId="56D3734A" w14:textId="77777777" w:rsidR="001A123B" w:rsidRDefault="001464F1">
      <w:pPr>
        <w:pStyle w:val="FirstParagraph"/>
      </w:pPr>
      <w:r>
        <w:t>From the text column which contained the tweets by customers, we removed stopwords, removed numbers, and removed any capitalisation.</w:t>
      </w:r>
    </w:p>
    <w:p w14:paraId="08FAB794" w14:textId="77777777" w:rsidR="001A123B" w:rsidRDefault="001464F1">
      <w:pPr>
        <w:pStyle w:val="SourceCode"/>
      </w:pPr>
      <w:r>
        <w:rPr>
          <w:rStyle w:val="NormalTok"/>
        </w:rPr>
        <w:t xml:space="preserve">docs </w:t>
      </w:r>
      <w:r>
        <w:rPr>
          <w:rStyle w:val="OtherTok"/>
        </w:rPr>
        <w:t>&lt;-</w:t>
      </w:r>
      <w:r>
        <w:rPr>
          <w:rStyle w:val="NormalTok"/>
        </w:rPr>
        <w:t xml:space="preserve"> </w:t>
      </w:r>
      <w:r>
        <w:rPr>
          <w:rStyle w:val="FunctionTok"/>
        </w:rPr>
        <w:t>Corpus</w:t>
      </w:r>
      <w:r>
        <w:rPr>
          <w:rStyle w:val="NormalTok"/>
        </w:rPr>
        <w:t>(</w:t>
      </w:r>
      <w:r>
        <w:rPr>
          <w:rStyle w:val="FunctionTok"/>
        </w:rPr>
        <w:t>VectorSource</w:t>
      </w:r>
      <w:r>
        <w:rPr>
          <w:rStyle w:val="NormalTok"/>
        </w:rPr>
        <w:t>(airline_tweets</w:t>
      </w:r>
      <w:r>
        <w:rPr>
          <w:rStyle w:val="SpecialCharTok"/>
        </w:rPr>
        <w:t>$</w:t>
      </w:r>
      <w:r>
        <w:rPr>
          <w:rStyle w:val="NormalTok"/>
        </w:rPr>
        <w:t>text))</w:t>
      </w:r>
    </w:p>
    <w:p w14:paraId="1561519B" w14:textId="77777777" w:rsidR="001A123B" w:rsidRDefault="001464F1">
      <w:pPr>
        <w:pStyle w:val="SourceCode"/>
      </w:pPr>
      <w:r>
        <w:rPr>
          <w:rStyle w:val="NormalTok"/>
        </w:rPr>
        <w:t xml:space="preserve">docs </w:t>
      </w:r>
      <w:r>
        <w:rPr>
          <w:rStyle w:val="OtherTok"/>
        </w:rPr>
        <w:t>&lt;-</w:t>
      </w:r>
      <w:r>
        <w:rPr>
          <w:rStyle w:val="NormalTok"/>
        </w:rPr>
        <w:t xml:space="preserve"> </w:t>
      </w:r>
      <w:r>
        <w:rPr>
          <w:rStyle w:val="FunctionTok"/>
        </w:rPr>
        <w:t>tm_map</w:t>
      </w:r>
      <w:r>
        <w:rPr>
          <w:rStyle w:val="NormalTok"/>
        </w:rPr>
        <w:t xml:space="preserve">(docs, </w:t>
      </w:r>
      <w:r>
        <w:rPr>
          <w:rStyle w:val="FunctionTok"/>
        </w:rPr>
        <w:t>content_transformer</w:t>
      </w:r>
      <w:r>
        <w:rPr>
          <w:rStyle w:val="NormalTok"/>
        </w:rPr>
        <w:t>(tolower))</w:t>
      </w:r>
    </w:p>
    <w:p w14:paraId="51845A8F" w14:textId="77777777" w:rsidR="001A123B" w:rsidRDefault="001464F1">
      <w:pPr>
        <w:pStyle w:val="SourceCode"/>
      </w:pPr>
      <w:r>
        <w:rPr>
          <w:rStyle w:val="VerbatimChar"/>
        </w:rPr>
        <w:t>## Warning in tm_map.SimpleCorpus(docs, content_transformer(tolower)):</w:t>
      </w:r>
    </w:p>
    <w:p w14:paraId="5D930314" w14:textId="77777777" w:rsidR="001A123B" w:rsidRDefault="001464F1">
      <w:pPr>
        <w:pStyle w:val="SourceCode"/>
      </w:pPr>
      <w:r>
        <w:rPr>
          <w:rStyle w:val="VerbatimChar"/>
        </w:rPr>
        <w:t>## transformation drops documents</w:t>
      </w:r>
    </w:p>
    <w:p w14:paraId="6BE9FC04" w14:textId="77777777" w:rsidR="001A123B" w:rsidRDefault="001464F1">
      <w:pPr>
        <w:pStyle w:val="SourceCode"/>
      </w:pPr>
      <w:r>
        <w:rPr>
          <w:rStyle w:val="NormalTok"/>
        </w:rPr>
        <w:t xml:space="preserve">docs </w:t>
      </w:r>
      <w:r>
        <w:rPr>
          <w:rStyle w:val="OtherTok"/>
        </w:rPr>
        <w:t>&lt;-</w:t>
      </w:r>
      <w:r>
        <w:rPr>
          <w:rStyle w:val="NormalTok"/>
        </w:rPr>
        <w:t xml:space="preserve"> </w:t>
      </w:r>
      <w:r>
        <w:rPr>
          <w:rStyle w:val="FunctionTok"/>
        </w:rPr>
        <w:t>tm_map</w:t>
      </w:r>
      <w:r>
        <w:rPr>
          <w:rStyle w:val="NormalTok"/>
        </w:rPr>
        <w:t>(docs, removeNumbers)</w:t>
      </w:r>
    </w:p>
    <w:p w14:paraId="0A7618EC" w14:textId="77777777" w:rsidR="001A123B" w:rsidRDefault="001464F1">
      <w:pPr>
        <w:pStyle w:val="SourceCode"/>
      </w:pPr>
      <w:r>
        <w:rPr>
          <w:rStyle w:val="VerbatimChar"/>
        </w:rPr>
        <w:t>## Warning in tm_map.SimpleCorpus(docs, removeNumbers): transformation drops</w:t>
      </w:r>
    </w:p>
    <w:p w14:paraId="6FA6C5C3" w14:textId="77777777" w:rsidR="001A123B" w:rsidRDefault="001464F1">
      <w:pPr>
        <w:pStyle w:val="SourceCode"/>
      </w:pPr>
      <w:r>
        <w:rPr>
          <w:rStyle w:val="VerbatimChar"/>
        </w:rPr>
        <w:t>## documents</w:t>
      </w:r>
    </w:p>
    <w:p w14:paraId="6BFDB43C" w14:textId="77777777" w:rsidR="001A123B" w:rsidRDefault="001464F1">
      <w:pPr>
        <w:pStyle w:val="SourceCode"/>
      </w:pPr>
      <w:r>
        <w:rPr>
          <w:rStyle w:val="NormalTok"/>
        </w:rPr>
        <w:t xml:space="preserve">docs </w:t>
      </w:r>
      <w:r>
        <w:rPr>
          <w:rStyle w:val="OtherTok"/>
        </w:rPr>
        <w:t>&lt;-</w:t>
      </w:r>
      <w:r>
        <w:rPr>
          <w:rStyle w:val="NormalTok"/>
        </w:rPr>
        <w:t xml:space="preserve"> </w:t>
      </w:r>
      <w:r>
        <w:rPr>
          <w:rStyle w:val="FunctionTok"/>
        </w:rPr>
        <w:t>tm_map</w:t>
      </w:r>
      <w:r>
        <w:rPr>
          <w:rStyle w:val="NormalTok"/>
        </w:rPr>
        <w:t xml:space="preserve">(docs, removeWords, </w:t>
      </w:r>
      <w:r>
        <w:rPr>
          <w:rStyle w:val="FunctionTok"/>
        </w:rPr>
        <w:t>stopwords</w:t>
      </w:r>
      <w:r>
        <w:rPr>
          <w:rStyle w:val="NormalTok"/>
        </w:rPr>
        <w:t>(</w:t>
      </w:r>
      <w:r>
        <w:rPr>
          <w:rStyle w:val="StringTok"/>
        </w:rPr>
        <w:t>"english"</w:t>
      </w:r>
      <w:r>
        <w:rPr>
          <w:rStyle w:val="NormalTok"/>
        </w:rPr>
        <w:t>))</w:t>
      </w:r>
    </w:p>
    <w:p w14:paraId="7EF85F4C" w14:textId="77777777" w:rsidR="001A123B" w:rsidRDefault="001464F1">
      <w:pPr>
        <w:pStyle w:val="SourceCode"/>
      </w:pPr>
      <w:r>
        <w:rPr>
          <w:rStyle w:val="VerbatimChar"/>
        </w:rPr>
        <w:t>## Warning in tm_map.SimpleCorpus(docs, removeWords, stopwords("english")):</w:t>
      </w:r>
    </w:p>
    <w:p w14:paraId="196CF068" w14:textId="77777777" w:rsidR="001A123B" w:rsidRDefault="001464F1">
      <w:pPr>
        <w:pStyle w:val="SourceCode"/>
      </w:pPr>
      <w:r>
        <w:rPr>
          <w:rStyle w:val="VerbatimChar"/>
        </w:rPr>
        <w:t>## transformation drops documents</w:t>
      </w:r>
    </w:p>
    <w:p w14:paraId="034F7AC2" w14:textId="77777777" w:rsidR="001A123B" w:rsidRDefault="001464F1">
      <w:pPr>
        <w:pStyle w:val="SourceCode"/>
      </w:pPr>
      <w:r>
        <w:rPr>
          <w:rStyle w:val="NormalTok"/>
        </w:rPr>
        <w:t xml:space="preserve">docs </w:t>
      </w:r>
      <w:r>
        <w:rPr>
          <w:rStyle w:val="OtherTok"/>
        </w:rPr>
        <w:t>&lt;-</w:t>
      </w:r>
      <w:r>
        <w:rPr>
          <w:rStyle w:val="NormalTok"/>
        </w:rPr>
        <w:t xml:space="preserve"> </w:t>
      </w:r>
      <w:r>
        <w:rPr>
          <w:rStyle w:val="FunctionTok"/>
        </w:rPr>
        <w:t>tm_map</w:t>
      </w:r>
      <w:r>
        <w:rPr>
          <w:rStyle w:val="NormalTok"/>
        </w:rPr>
        <w:t xml:space="preserve">(docs, removeWords, </w:t>
      </w:r>
      <w:r>
        <w:rPr>
          <w:rStyle w:val="FunctionTok"/>
        </w:rPr>
        <w:t>c</w:t>
      </w:r>
      <w:r>
        <w:rPr>
          <w:rStyle w:val="NormalTok"/>
        </w:rPr>
        <w:t>(</w:t>
      </w:r>
      <w:r>
        <w:rPr>
          <w:rStyle w:val="StringTok"/>
        </w:rPr>
        <w:t>"usairways"</w:t>
      </w:r>
      <w:r>
        <w:rPr>
          <w:rStyle w:val="NormalTok"/>
        </w:rPr>
        <w:t xml:space="preserve"> ,</w:t>
      </w:r>
      <w:r>
        <w:rPr>
          <w:rStyle w:val="StringTok"/>
        </w:rPr>
        <w:t>"united"</w:t>
      </w:r>
      <w:r>
        <w:rPr>
          <w:rStyle w:val="NormalTok"/>
        </w:rPr>
        <w:t xml:space="preserve">, </w:t>
      </w:r>
      <w:r>
        <w:rPr>
          <w:rStyle w:val="StringTok"/>
        </w:rPr>
        <w:t>"flight"</w:t>
      </w:r>
      <w:r>
        <w:rPr>
          <w:rStyle w:val="NormalTok"/>
        </w:rPr>
        <w:t xml:space="preserve"> , </w:t>
      </w:r>
      <w:r>
        <w:rPr>
          <w:rStyle w:val="StringTok"/>
        </w:rPr>
        <w:t>"americanair"</w:t>
      </w:r>
      <w:r>
        <w:rPr>
          <w:rStyle w:val="NormalTok"/>
        </w:rPr>
        <w:t xml:space="preserve"> , </w:t>
      </w:r>
      <w:r>
        <w:rPr>
          <w:rStyle w:val="StringTok"/>
        </w:rPr>
        <w:t>"jetblue"</w:t>
      </w:r>
      <w:r>
        <w:rPr>
          <w:rStyle w:val="NormalTok"/>
        </w:rPr>
        <w:t xml:space="preserve"> , </w:t>
      </w:r>
      <w:r>
        <w:rPr>
          <w:rStyle w:val="StringTok"/>
        </w:rPr>
        <w:t>"southwestair"</w:t>
      </w:r>
      <w:r>
        <w:rPr>
          <w:rStyle w:val="NormalTok"/>
        </w:rPr>
        <w:t xml:space="preserve">)) </w:t>
      </w:r>
    </w:p>
    <w:p w14:paraId="1B252811" w14:textId="77777777" w:rsidR="001A123B" w:rsidRDefault="001464F1">
      <w:pPr>
        <w:pStyle w:val="SourceCode"/>
      </w:pPr>
      <w:r>
        <w:rPr>
          <w:rStyle w:val="VerbatimChar"/>
        </w:rPr>
        <w:t>## Warning in tm_map.SimpleCorpus(docs, removeWords, c("usairways", "united", :</w:t>
      </w:r>
    </w:p>
    <w:p w14:paraId="7B7EC182" w14:textId="77777777" w:rsidR="001A123B" w:rsidRDefault="001464F1">
      <w:pPr>
        <w:pStyle w:val="SourceCode"/>
      </w:pPr>
      <w:r>
        <w:rPr>
          <w:rStyle w:val="VerbatimChar"/>
        </w:rPr>
        <w:t>## transformation drops documents</w:t>
      </w:r>
    </w:p>
    <w:p w14:paraId="48D284F3" w14:textId="77777777" w:rsidR="001A123B" w:rsidRDefault="001464F1">
      <w:pPr>
        <w:pStyle w:val="SourceCode"/>
      </w:pPr>
      <w:r>
        <w:rPr>
          <w:rStyle w:val="NormalTok"/>
        </w:rPr>
        <w:t xml:space="preserve">docs </w:t>
      </w:r>
      <w:r>
        <w:rPr>
          <w:rStyle w:val="OtherTok"/>
        </w:rPr>
        <w:t>&lt;-</w:t>
      </w:r>
      <w:r>
        <w:rPr>
          <w:rStyle w:val="NormalTok"/>
        </w:rPr>
        <w:t xml:space="preserve"> </w:t>
      </w:r>
      <w:r>
        <w:rPr>
          <w:rStyle w:val="FunctionTok"/>
        </w:rPr>
        <w:t>tm_map</w:t>
      </w:r>
      <w:r>
        <w:rPr>
          <w:rStyle w:val="NormalTok"/>
        </w:rPr>
        <w:t>(docs, removePunctuation)</w:t>
      </w:r>
    </w:p>
    <w:p w14:paraId="4F432755" w14:textId="77777777" w:rsidR="001A123B" w:rsidRDefault="001464F1">
      <w:pPr>
        <w:pStyle w:val="SourceCode"/>
      </w:pPr>
      <w:r>
        <w:rPr>
          <w:rStyle w:val="VerbatimChar"/>
        </w:rPr>
        <w:t>## Warning in tm_map.SimpleCorpus(docs, removePunctuation): transformation drops</w:t>
      </w:r>
    </w:p>
    <w:p w14:paraId="5E48C58A" w14:textId="77777777" w:rsidR="001A123B" w:rsidRDefault="001464F1">
      <w:pPr>
        <w:pStyle w:val="SourceCode"/>
      </w:pPr>
      <w:r>
        <w:rPr>
          <w:rStyle w:val="VerbatimChar"/>
        </w:rPr>
        <w:lastRenderedPageBreak/>
        <w:t>## documents</w:t>
      </w:r>
    </w:p>
    <w:p w14:paraId="28CF1AEC" w14:textId="77777777" w:rsidR="001A123B" w:rsidRDefault="001464F1">
      <w:pPr>
        <w:pStyle w:val="SourceCode"/>
      </w:pPr>
      <w:r>
        <w:rPr>
          <w:rStyle w:val="NormalTok"/>
        </w:rPr>
        <w:t xml:space="preserve">docs </w:t>
      </w:r>
      <w:r>
        <w:rPr>
          <w:rStyle w:val="OtherTok"/>
        </w:rPr>
        <w:t>&lt;-</w:t>
      </w:r>
      <w:r>
        <w:rPr>
          <w:rStyle w:val="NormalTok"/>
        </w:rPr>
        <w:t xml:space="preserve"> </w:t>
      </w:r>
      <w:r>
        <w:rPr>
          <w:rStyle w:val="FunctionTok"/>
        </w:rPr>
        <w:t>tm_map</w:t>
      </w:r>
      <w:r>
        <w:rPr>
          <w:rStyle w:val="NormalTok"/>
        </w:rPr>
        <w:t>(docs, stripWhitespace)</w:t>
      </w:r>
    </w:p>
    <w:p w14:paraId="2C4896C5" w14:textId="77777777" w:rsidR="001A123B" w:rsidRDefault="001464F1">
      <w:pPr>
        <w:pStyle w:val="SourceCode"/>
      </w:pPr>
      <w:r>
        <w:rPr>
          <w:rStyle w:val="VerbatimChar"/>
        </w:rPr>
        <w:t>## Warning in tm_map.SimpleCorpus(docs, stripWhitespace): transformation drops</w:t>
      </w:r>
    </w:p>
    <w:p w14:paraId="77CCBE88" w14:textId="77777777" w:rsidR="001A123B" w:rsidRDefault="001464F1">
      <w:pPr>
        <w:pStyle w:val="SourceCode"/>
      </w:pPr>
      <w:r>
        <w:rPr>
          <w:rStyle w:val="VerbatimChar"/>
        </w:rPr>
        <w:t>## documents</w:t>
      </w:r>
    </w:p>
    <w:p w14:paraId="04B665BD" w14:textId="77777777" w:rsidR="001A123B" w:rsidRDefault="001464F1">
      <w:pPr>
        <w:pStyle w:val="FirstParagraph"/>
      </w:pPr>
      <w:r>
        <w:t>Next, Term Document Matrix has been created.</w:t>
      </w:r>
    </w:p>
    <w:p w14:paraId="6469C0BA" w14:textId="77777777" w:rsidR="001A123B" w:rsidRDefault="001464F1">
      <w:pPr>
        <w:pStyle w:val="SourceCode"/>
      </w:pPr>
      <w:r>
        <w:rPr>
          <w:rStyle w:val="NormalTok"/>
        </w:rPr>
        <w:t xml:space="preserve">dtm </w:t>
      </w:r>
      <w:r>
        <w:rPr>
          <w:rStyle w:val="OtherTok"/>
        </w:rPr>
        <w:t>&lt;-</w:t>
      </w:r>
      <w:r>
        <w:rPr>
          <w:rStyle w:val="NormalTok"/>
        </w:rPr>
        <w:t xml:space="preserve"> </w:t>
      </w:r>
      <w:r>
        <w:rPr>
          <w:rStyle w:val="FunctionTok"/>
        </w:rPr>
        <w:t>TermDocumentMatrix</w:t>
      </w:r>
      <w:r>
        <w:rPr>
          <w:rStyle w:val="NormalTok"/>
        </w:rPr>
        <w:t>(docs)</w:t>
      </w:r>
    </w:p>
    <w:p w14:paraId="48137AD5" w14:textId="77777777" w:rsidR="001A123B" w:rsidRDefault="001464F1">
      <w:pPr>
        <w:pStyle w:val="SourceCode"/>
      </w:pPr>
      <w:r>
        <w:rPr>
          <w:rStyle w:val="NormalTok"/>
        </w:rPr>
        <w:t xml:space="preserve">m </w:t>
      </w:r>
      <w:r>
        <w:rPr>
          <w:rStyle w:val="OtherTok"/>
        </w:rPr>
        <w:t>&lt;-</w:t>
      </w:r>
      <w:r>
        <w:rPr>
          <w:rStyle w:val="NormalTok"/>
        </w:rPr>
        <w:t xml:space="preserve"> </w:t>
      </w:r>
      <w:r>
        <w:rPr>
          <w:rStyle w:val="FunctionTok"/>
        </w:rPr>
        <w:t>as.matrix</w:t>
      </w:r>
      <w:r>
        <w:rPr>
          <w:rStyle w:val="NormalTok"/>
        </w:rPr>
        <w:t>(dtm)</w:t>
      </w:r>
    </w:p>
    <w:p w14:paraId="2E5C205C" w14:textId="77777777" w:rsidR="001A123B" w:rsidRDefault="001464F1">
      <w:pPr>
        <w:pStyle w:val="SourceCode"/>
      </w:pPr>
      <w:r>
        <w:rPr>
          <w:rStyle w:val="NormalTok"/>
        </w:rPr>
        <w:t xml:space="preserve">v </w:t>
      </w:r>
      <w:r>
        <w:rPr>
          <w:rStyle w:val="OtherTok"/>
        </w:rPr>
        <w:t>&lt;-</w:t>
      </w:r>
      <w:r>
        <w:rPr>
          <w:rStyle w:val="NormalTok"/>
        </w:rPr>
        <w:t xml:space="preserve"> </w:t>
      </w:r>
      <w:r>
        <w:rPr>
          <w:rStyle w:val="FunctionTok"/>
        </w:rPr>
        <w:t>sort</w:t>
      </w:r>
      <w:r>
        <w:rPr>
          <w:rStyle w:val="NormalTok"/>
        </w:rPr>
        <w:t>(</w:t>
      </w:r>
      <w:r>
        <w:rPr>
          <w:rStyle w:val="FunctionTok"/>
        </w:rPr>
        <w:t>rowSums</w:t>
      </w:r>
      <w:r>
        <w:rPr>
          <w:rStyle w:val="NormalTok"/>
        </w:rPr>
        <w:t>(m),</w:t>
      </w:r>
      <w:r>
        <w:rPr>
          <w:rStyle w:val="AttributeTok"/>
        </w:rPr>
        <w:t>decreasing=</w:t>
      </w:r>
      <w:r>
        <w:rPr>
          <w:rStyle w:val="ConstantTok"/>
        </w:rPr>
        <w:t>TRUE</w:t>
      </w:r>
      <w:r>
        <w:rPr>
          <w:rStyle w:val="NormalTok"/>
        </w:rPr>
        <w:t>)</w:t>
      </w:r>
    </w:p>
    <w:p w14:paraId="1F52413D" w14:textId="77777777" w:rsidR="001A123B" w:rsidRDefault="001464F1">
      <w:pPr>
        <w:pStyle w:val="SourceCode"/>
      </w:pPr>
      <w:r>
        <w:rPr>
          <w:rStyle w:val="NormalTok"/>
        </w:rPr>
        <w:t xml:space="preserve">d </w:t>
      </w:r>
      <w:r>
        <w:rPr>
          <w:rStyle w:val="OtherTok"/>
        </w:rPr>
        <w:t>&lt;-</w:t>
      </w:r>
      <w:r>
        <w:rPr>
          <w:rStyle w:val="NormalTok"/>
        </w:rPr>
        <w:t xml:space="preserve"> </w:t>
      </w:r>
      <w:r>
        <w:rPr>
          <w:rStyle w:val="FunctionTok"/>
        </w:rPr>
        <w:t>data.frame</w:t>
      </w:r>
      <w:r>
        <w:rPr>
          <w:rStyle w:val="NormalTok"/>
        </w:rPr>
        <w:t>(</w:t>
      </w:r>
      <w:r>
        <w:rPr>
          <w:rStyle w:val="AttributeTok"/>
        </w:rPr>
        <w:t>word =</w:t>
      </w:r>
      <w:r>
        <w:rPr>
          <w:rStyle w:val="NormalTok"/>
        </w:rPr>
        <w:t xml:space="preserve"> </w:t>
      </w:r>
      <w:r>
        <w:rPr>
          <w:rStyle w:val="FunctionTok"/>
        </w:rPr>
        <w:t>names</w:t>
      </w:r>
      <w:r>
        <w:rPr>
          <w:rStyle w:val="NormalTok"/>
        </w:rPr>
        <w:t>(v),</w:t>
      </w:r>
      <w:r>
        <w:rPr>
          <w:rStyle w:val="AttributeTok"/>
        </w:rPr>
        <w:t>freq=</w:t>
      </w:r>
      <w:r>
        <w:rPr>
          <w:rStyle w:val="NormalTok"/>
        </w:rPr>
        <w:t>v)</w:t>
      </w:r>
    </w:p>
    <w:p w14:paraId="319D9681" w14:textId="77777777" w:rsidR="001A123B" w:rsidRDefault="001464F1">
      <w:pPr>
        <w:pStyle w:val="SourceCode"/>
      </w:pPr>
      <w:r>
        <w:rPr>
          <w:rStyle w:val="FunctionTok"/>
        </w:rPr>
        <w:t>head</w:t>
      </w:r>
      <w:r>
        <w:rPr>
          <w:rStyle w:val="NormalTok"/>
        </w:rPr>
        <w:t xml:space="preserve">(d, </w:t>
      </w:r>
      <w:r>
        <w:rPr>
          <w:rStyle w:val="DecValTok"/>
        </w:rPr>
        <w:t>10</w:t>
      </w:r>
      <w:r>
        <w:rPr>
          <w:rStyle w:val="NormalTok"/>
        </w:rPr>
        <w:t>)</w:t>
      </w:r>
    </w:p>
    <w:p w14:paraId="05A3A86F" w14:textId="77777777" w:rsidR="001A123B" w:rsidRDefault="001464F1">
      <w:pPr>
        <w:pStyle w:val="SourceCode"/>
      </w:pPr>
      <w:r>
        <w:rPr>
          <w:rStyle w:val="VerbatimChar"/>
        </w:rPr>
        <w:t>##                word freq</w:t>
      </w:r>
    </w:p>
    <w:p w14:paraId="72816E6E" w14:textId="77777777" w:rsidR="001A123B" w:rsidRDefault="001464F1">
      <w:pPr>
        <w:pStyle w:val="SourceCode"/>
      </w:pPr>
      <w:r>
        <w:rPr>
          <w:rStyle w:val="VerbatimChar"/>
        </w:rPr>
        <w:t>## get             get 1117</w:t>
      </w:r>
    </w:p>
    <w:p w14:paraId="6A76766F" w14:textId="77777777" w:rsidR="001A123B" w:rsidRDefault="001464F1">
      <w:pPr>
        <w:pStyle w:val="SourceCode"/>
      </w:pPr>
      <w:r>
        <w:rPr>
          <w:rStyle w:val="VerbatimChar"/>
        </w:rPr>
        <w:t>## cancelled cancelled  989</w:t>
      </w:r>
    </w:p>
    <w:p w14:paraId="5DAA5F8E" w14:textId="77777777" w:rsidR="001A123B" w:rsidRDefault="001464F1">
      <w:pPr>
        <w:pStyle w:val="SourceCode"/>
      </w:pPr>
      <w:r>
        <w:rPr>
          <w:rStyle w:val="VerbatimChar"/>
        </w:rPr>
        <w:t>## now             now  880</w:t>
      </w:r>
    </w:p>
    <w:p w14:paraId="6C20C59E" w14:textId="77777777" w:rsidR="001A123B" w:rsidRDefault="001464F1">
      <w:pPr>
        <w:pStyle w:val="SourceCode"/>
      </w:pPr>
      <w:r>
        <w:rPr>
          <w:rStyle w:val="VerbatimChar"/>
        </w:rPr>
        <w:t>## can             can  789</w:t>
      </w:r>
    </w:p>
    <w:p w14:paraId="404A21FA" w14:textId="77777777" w:rsidR="001A123B" w:rsidRDefault="001464F1">
      <w:pPr>
        <w:pStyle w:val="SourceCode"/>
      </w:pPr>
      <w:r>
        <w:rPr>
          <w:rStyle w:val="VerbatimChar"/>
        </w:rPr>
        <w:t>## service     service  786</w:t>
      </w:r>
    </w:p>
    <w:p w14:paraId="77065D17" w14:textId="77777777" w:rsidR="001A123B" w:rsidRDefault="001464F1">
      <w:pPr>
        <w:pStyle w:val="SourceCode"/>
      </w:pPr>
      <w:r>
        <w:rPr>
          <w:rStyle w:val="VerbatimChar"/>
        </w:rPr>
        <w:t>## just           just  709</w:t>
      </w:r>
    </w:p>
    <w:p w14:paraId="4A2E436D" w14:textId="77777777" w:rsidR="001A123B" w:rsidRDefault="001464F1">
      <w:pPr>
        <w:pStyle w:val="SourceCode"/>
      </w:pPr>
      <w:r>
        <w:rPr>
          <w:rStyle w:val="VerbatimChar"/>
        </w:rPr>
        <w:t>## help           help  689</w:t>
      </w:r>
    </w:p>
    <w:p w14:paraId="6BDD810A" w14:textId="77777777" w:rsidR="001A123B" w:rsidRDefault="001464F1">
      <w:pPr>
        <w:pStyle w:val="SourceCode"/>
      </w:pPr>
      <w:r>
        <w:rPr>
          <w:rStyle w:val="VerbatimChar"/>
        </w:rPr>
        <w:t>## hours         hours  667</w:t>
      </w:r>
    </w:p>
    <w:p w14:paraId="2BAC51AC" w14:textId="77777777" w:rsidR="001A123B" w:rsidRDefault="001464F1">
      <w:pPr>
        <w:pStyle w:val="SourceCode"/>
      </w:pPr>
      <w:r>
        <w:rPr>
          <w:rStyle w:val="VerbatimChar"/>
        </w:rPr>
        <w:t>## time           time  648</w:t>
      </w:r>
    </w:p>
    <w:p w14:paraId="0CC602D6" w14:textId="77777777" w:rsidR="001A123B" w:rsidRDefault="001464F1">
      <w:pPr>
        <w:pStyle w:val="SourceCode"/>
      </w:pPr>
      <w:r>
        <w:rPr>
          <w:rStyle w:val="VerbatimChar"/>
        </w:rPr>
        <w:t>## customer   customer  642</w:t>
      </w:r>
    </w:p>
    <w:p w14:paraId="23678CEF" w14:textId="77777777" w:rsidR="001A123B" w:rsidRDefault="001464F1">
      <w:pPr>
        <w:pStyle w:val="Heading21"/>
      </w:pPr>
      <w:bookmarkStart w:id="5" w:name="methodology"/>
      <w:bookmarkEnd w:id="4"/>
      <w:r>
        <w:t>Methodology</w:t>
      </w:r>
    </w:p>
    <w:p w14:paraId="56966159" w14:textId="77777777" w:rsidR="001A123B" w:rsidRDefault="001464F1">
      <w:pPr>
        <w:pStyle w:val="FirstParagraph"/>
      </w:pPr>
      <w:r>
        <w:t>Since we have a clean dataset, we will now analyze the distribution of sentiments for the airline dataset. First, we get to find the positive or negative distribution of the airline sentiment.</w:t>
      </w:r>
    </w:p>
    <w:p w14:paraId="622179D5" w14:textId="77777777" w:rsidR="001A123B" w:rsidRDefault="001464F1">
      <w:pPr>
        <w:pStyle w:val="SourceCode"/>
      </w:pPr>
      <w:r>
        <w:rPr>
          <w:rStyle w:val="NormalTok"/>
        </w:rPr>
        <w:t xml:space="preserve">Pos_Neg </w:t>
      </w:r>
      <w:r>
        <w:rPr>
          <w:rStyle w:val="OtherTok"/>
        </w:rPr>
        <w:t>=</w:t>
      </w:r>
      <w:r>
        <w:rPr>
          <w:rStyle w:val="NormalTok"/>
        </w:rPr>
        <w:t xml:space="preserve"> airline_tweets </w:t>
      </w:r>
      <w:r>
        <w:rPr>
          <w:rStyle w:val="SpecialCharTok"/>
        </w:rPr>
        <w:t>%&gt;%</w:t>
      </w:r>
      <w:r>
        <w:rPr>
          <w:rStyle w:val="NormalTok"/>
        </w:rPr>
        <w:t xml:space="preserve"> </w:t>
      </w:r>
      <w:r>
        <w:rPr>
          <w:rStyle w:val="FunctionTok"/>
        </w:rPr>
        <w:t>group_by</w:t>
      </w:r>
      <w:r>
        <w:rPr>
          <w:rStyle w:val="NormalTok"/>
        </w:rPr>
        <w:t xml:space="preserve">(airline_sentiment) </w:t>
      </w:r>
      <w:r>
        <w:rPr>
          <w:rStyle w:val="SpecialCharTok"/>
        </w:rPr>
        <w:t>%&gt;%</w:t>
      </w:r>
      <w:r>
        <w:rPr>
          <w:rStyle w:val="NormalTok"/>
        </w:rPr>
        <w:t xml:space="preserve"> dplyr</w:t>
      </w:r>
      <w:r>
        <w:rPr>
          <w:rStyle w:val="SpecialCharTok"/>
        </w:rPr>
        <w:t>::</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w:t>
      </w:r>
    </w:p>
    <w:p w14:paraId="394BCCCD" w14:textId="77777777" w:rsidR="001A123B" w:rsidRDefault="001464F1">
      <w:pPr>
        <w:pStyle w:val="SourceCode"/>
      </w:pPr>
      <w:r>
        <w:rPr>
          <w:rStyle w:val="NormalTok"/>
        </w:rPr>
        <w:t>Pos_Neg</w:t>
      </w:r>
    </w:p>
    <w:p w14:paraId="2BFCA7F2" w14:textId="77777777" w:rsidR="001A123B" w:rsidRDefault="001464F1">
      <w:pPr>
        <w:pStyle w:val="SourceCode"/>
      </w:pPr>
      <w:r>
        <w:rPr>
          <w:rStyle w:val="VerbatimChar"/>
        </w:rPr>
        <w:t>## # A tibble: 3 × 2</w:t>
      </w:r>
    </w:p>
    <w:p w14:paraId="16C3AFBB" w14:textId="77777777" w:rsidR="001A123B" w:rsidRDefault="001464F1">
      <w:pPr>
        <w:pStyle w:val="SourceCode"/>
      </w:pPr>
      <w:r>
        <w:rPr>
          <w:rStyle w:val="VerbatimChar"/>
        </w:rPr>
        <w:lastRenderedPageBreak/>
        <w:t>##   airline_sentiment count</w:t>
      </w:r>
    </w:p>
    <w:p w14:paraId="6C3950FA" w14:textId="77777777" w:rsidR="001A123B" w:rsidRDefault="001464F1">
      <w:pPr>
        <w:pStyle w:val="SourceCode"/>
      </w:pPr>
      <w:r>
        <w:rPr>
          <w:rStyle w:val="VerbatimChar"/>
        </w:rPr>
        <w:t>##   &lt;chr&gt;             &lt;int&gt;</w:t>
      </w:r>
    </w:p>
    <w:p w14:paraId="6DE481ED" w14:textId="77777777" w:rsidR="001A123B" w:rsidRDefault="001464F1">
      <w:pPr>
        <w:pStyle w:val="SourceCode"/>
      </w:pPr>
      <w:r>
        <w:rPr>
          <w:rStyle w:val="VerbatimChar"/>
        </w:rPr>
        <w:t>## 1 negative           9178</w:t>
      </w:r>
    </w:p>
    <w:p w14:paraId="72594BB8" w14:textId="77777777" w:rsidR="001A123B" w:rsidRDefault="001464F1">
      <w:pPr>
        <w:pStyle w:val="SourceCode"/>
      </w:pPr>
      <w:r>
        <w:rPr>
          <w:rStyle w:val="VerbatimChar"/>
        </w:rPr>
        <w:t>## 2 neutral            1014</w:t>
      </w:r>
    </w:p>
    <w:p w14:paraId="66BABDF7" w14:textId="77777777" w:rsidR="001A123B" w:rsidRDefault="001464F1">
      <w:pPr>
        <w:pStyle w:val="SourceCode"/>
      </w:pPr>
      <w:r>
        <w:rPr>
          <w:rStyle w:val="VerbatimChar"/>
        </w:rPr>
        <w:t>## 3 positive            330</w:t>
      </w:r>
    </w:p>
    <w:p w14:paraId="25168AC4" w14:textId="77777777" w:rsidR="001A123B" w:rsidRDefault="001464F1">
      <w:pPr>
        <w:pStyle w:val="FirstParagraph"/>
      </w:pPr>
      <w:r>
        <w:t>Use a pie chart to visualize the distribution identified above.</w:t>
      </w:r>
    </w:p>
    <w:p w14:paraId="6CD65977" w14:textId="77777777" w:rsidR="001A123B" w:rsidRDefault="001464F1">
      <w:pPr>
        <w:pStyle w:val="SourceCode"/>
      </w:pPr>
      <w:r>
        <w:rPr>
          <w:rStyle w:val="FunctionTok"/>
        </w:rPr>
        <w:t>ggplot</w:t>
      </w:r>
      <w:r>
        <w:rPr>
          <w:rStyle w:val="NormalTok"/>
        </w:rPr>
        <w:t>(</w:t>
      </w:r>
      <w:r>
        <w:rPr>
          <w:rStyle w:val="AttributeTok"/>
        </w:rPr>
        <w:t>data=</w:t>
      </w:r>
      <w:r>
        <w:rPr>
          <w:rStyle w:val="NormalTok"/>
        </w:rPr>
        <w:t xml:space="preserve">Pos_Neg , </w:t>
      </w:r>
      <w:r>
        <w:rPr>
          <w:rStyle w:val="FunctionTok"/>
        </w:rPr>
        <w:t>aes</w:t>
      </w:r>
      <w:r>
        <w:rPr>
          <w:rStyle w:val="NormalTok"/>
        </w:rPr>
        <w:t>(</w:t>
      </w:r>
      <w:r>
        <w:rPr>
          <w:rStyle w:val="AttributeTok"/>
        </w:rPr>
        <w:t>x=</w:t>
      </w:r>
      <w:r>
        <w:rPr>
          <w:rStyle w:val="StringTok"/>
        </w:rPr>
        <w:t>""</w:t>
      </w:r>
      <w:r>
        <w:rPr>
          <w:rStyle w:val="NormalTok"/>
        </w:rPr>
        <w:t xml:space="preserve"> , </w:t>
      </w:r>
      <w:r>
        <w:rPr>
          <w:rStyle w:val="AttributeTok"/>
        </w:rPr>
        <w:t>y=</w:t>
      </w:r>
      <w:r>
        <w:rPr>
          <w:rStyle w:val="NormalTok"/>
        </w:rPr>
        <w:t xml:space="preserve">count , </w:t>
      </w:r>
      <w:r>
        <w:rPr>
          <w:rStyle w:val="AttributeTok"/>
        </w:rPr>
        <w:t>fill=</w:t>
      </w:r>
      <w:r>
        <w:rPr>
          <w:rStyle w:val="NormalTok"/>
        </w:rPr>
        <w:t>airline_sentiment))</w:t>
      </w:r>
      <w:r>
        <w:rPr>
          <w:rStyle w:val="SpecialCharTok"/>
        </w:rPr>
        <w:t>+</w:t>
      </w:r>
      <w:r>
        <w:rPr>
          <w:rStyle w:val="FunctionTok"/>
        </w:rPr>
        <w:t>geom_bar</w:t>
      </w:r>
      <w:r>
        <w:rPr>
          <w:rStyle w:val="NormalTok"/>
        </w:rPr>
        <w:t>(</w:t>
      </w:r>
      <w:r>
        <w:rPr>
          <w:rStyle w:val="AttributeTok"/>
        </w:rPr>
        <w:t>width=</w:t>
      </w:r>
      <w:r>
        <w:rPr>
          <w:rStyle w:val="DecValTok"/>
        </w:rPr>
        <w:t>1</w:t>
      </w:r>
      <w:r>
        <w:rPr>
          <w:rStyle w:val="NormalTok"/>
        </w:rPr>
        <w:t>,</w:t>
      </w:r>
      <w:r>
        <w:rPr>
          <w:rStyle w:val="AttributeTok"/>
        </w:rPr>
        <w:t>stat=</w:t>
      </w:r>
      <w:r>
        <w:rPr>
          <w:rStyle w:val="StringTok"/>
        </w:rPr>
        <w:t>"identity"</w:t>
      </w:r>
      <w:r>
        <w:rPr>
          <w:rStyle w:val="NormalTok"/>
        </w:rPr>
        <w:t>)</w:t>
      </w:r>
      <w:r>
        <w:rPr>
          <w:rStyle w:val="SpecialCharTok"/>
        </w:rPr>
        <w:t>+</w:t>
      </w:r>
    </w:p>
    <w:p w14:paraId="76332961" w14:textId="77777777" w:rsidR="001A123B" w:rsidRDefault="001464F1">
      <w:pPr>
        <w:pStyle w:val="SourceCode"/>
      </w:pPr>
      <w:r>
        <w:rPr>
          <w:rStyle w:val="FunctionTok"/>
        </w:rPr>
        <w:t>geom_text</w:t>
      </w:r>
      <w:r>
        <w:rPr>
          <w:rStyle w:val="NormalTok"/>
        </w:rPr>
        <w:t>(</w:t>
      </w:r>
      <w:r>
        <w:rPr>
          <w:rStyle w:val="FunctionTok"/>
        </w:rPr>
        <w:t>aes</w:t>
      </w:r>
      <w:r>
        <w:rPr>
          <w:rStyle w:val="NormalTok"/>
        </w:rPr>
        <w:t>(</w:t>
      </w:r>
      <w:r>
        <w:rPr>
          <w:rStyle w:val="AttributeTok"/>
        </w:rPr>
        <w:t>y =</w:t>
      </w:r>
      <w:r>
        <w:rPr>
          <w:rStyle w:val="NormalTok"/>
        </w:rPr>
        <w:t xml:space="preserve"> count</w:t>
      </w:r>
      <w:r>
        <w:rPr>
          <w:rStyle w:val="SpecialCharTok"/>
        </w:rPr>
        <w:t>/</w:t>
      </w:r>
      <w:r>
        <w:rPr>
          <w:rStyle w:val="DecValTok"/>
        </w:rPr>
        <w:t>3</w:t>
      </w:r>
      <w:r>
        <w:rPr>
          <w:rStyle w:val="NormalTok"/>
        </w:rPr>
        <w:t xml:space="preserve"> </w:t>
      </w:r>
      <w:r>
        <w:rPr>
          <w:rStyle w:val="SpecialCharTok"/>
        </w:rPr>
        <w: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unctionTok"/>
        </w:rPr>
        <w:t>cumsum</w:t>
      </w:r>
      <w:r>
        <w:rPr>
          <w:rStyle w:val="NormalTok"/>
        </w:rPr>
        <w:t>(count)[</w:t>
      </w:r>
      <w:r>
        <w:rPr>
          <w:rStyle w:val="SpecialCharTok"/>
        </w:rPr>
        <w:t>-</w:t>
      </w:r>
      <w:r>
        <w:rPr>
          <w:rStyle w:val="FunctionTok"/>
        </w:rPr>
        <w:t>length</w:t>
      </w:r>
      <w:r>
        <w:rPr>
          <w:rStyle w:val="NormalTok"/>
        </w:rPr>
        <w:t xml:space="preserve">(count)]), </w:t>
      </w:r>
    </w:p>
    <w:p w14:paraId="23C777E2" w14:textId="77777777" w:rsidR="001A123B" w:rsidRDefault="001464F1">
      <w:pPr>
        <w:pStyle w:val="SourceCode"/>
      </w:pPr>
      <w:r>
        <w:rPr>
          <w:rStyle w:val="NormalTok"/>
        </w:rPr>
        <w:t xml:space="preserve">            </w:t>
      </w:r>
      <w:r>
        <w:rPr>
          <w:rStyle w:val="AttributeTok"/>
        </w:rPr>
        <w:t>label =</w:t>
      </w:r>
      <w:r>
        <w:rPr>
          <w:rStyle w:val="NormalTok"/>
        </w:rPr>
        <w:t xml:space="preserve">count), </w:t>
      </w:r>
      <w:r>
        <w:rPr>
          <w:rStyle w:val="AttributeTok"/>
        </w:rPr>
        <w:t>size=</w:t>
      </w:r>
      <w:r>
        <w:rPr>
          <w:rStyle w:val="DecValTok"/>
        </w:rPr>
        <w:t>4</w:t>
      </w:r>
      <w:r>
        <w:rPr>
          <w:rStyle w:val="NormalTok"/>
        </w:rPr>
        <w:t>)</w:t>
      </w:r>
      <w:r>
        <w:rPr>
          <w:rStyle w:val="SpecialCharTok"/>
        </w:rPr>
        <w:t>+</w:t>
      </w:r>
      <w:r>
        <w:rPr>
          <w:rStyle w:val="FunctionTok"/>
        </w:rPr>
        <w:t>coord_polar</w:t>
      </w:r>
      <w:r>
        <w:rPr>
          <w:rStyle w:val="NormalTok"/>
        </w:rPr>
        <w:t>(</w:t>
      </w:r>
      <w:r>
        <w:rPr>
          <w:rStyle w:val="StringTok"/>
        </w:rPr>
        <w:t>"y"</w:t>
      </w:r>
      <w:r>
        <w:rPr>
          <w:rStyle w:val="NormalTok"/>
        </w:rPr>
        <w:t xml:space="preserve">) </w:t>
      </w:r>
      <w:r>
        <w:rPr>
          <w:rStyle w:val="SpecialCharTok"/>
        </w:rPr>
        <w:t>+</w:t>
      </w:r>
      <w:r>
        <w:rPr>
          <w:rStyle w:val="NormalTok"/>
        </w:rPr>
        <w:t xml:space="preserve"> </w:t>
      </w:r>
      <w:r>
        <w:rPr>
          <w:rStyle w:val="FunctionTok"/>
        </w:rPr>
        <w:t>scale_fill_manual</w:t>
      </w:r>
      <w:r>
        <w:rPr>
          <w:rStyle w:val="NormalTok"/>
        </w:rPr>
        <w:t>(</w:t>
      </w:r>
      <w:r>
        <w:rPr>
          <w:rStyle w:val="AttributeTok"/>
        </w:rPr>
        <w:t>values=</w:t>
      </w:r>
      <w:r>
        <w:rPr>
          <w:rStyle w:val="FunctionTok"/>
        </w:rPr>
        <w:t>c</w:t>
      </w:r>
      <w:r>
        <w:rPr>
          <w:rStyle w:val="NormalTok"/>
        </w:rPr>
        <w:t>(</w:t>
      </w:r>
      <w:r>
        <w:rPr>
          <w:rStyle w:val="StringTok"/>
        </w:rPr>
        <w:t>"#ffbebe"</w:t>
      </w:r>
      <w:r>
        <w:rPr>
          <w:rStyle w:val="NormalTok"/>
        </w:rPr>
        <w:t xml:space="preserve">, </w:t>
      </w:r>
      <w:r>
        <w:rPr>
          <w:rStyle w:val="StringTok"/>
        </w:rPr>
        <w:t>"#fff9be"</w:t>
      </w:r>
      <w:r>
        <w:rPr>
          <w:rStyle w:val="NormalTok"/>
        </w:rPr>
        <w:t xml:space="preserve">, </w:t>
      </w:r>
      <w:r>
        <w:rPr>
          <w:rStyle w:val="StringTok"/>
        </w:rPr>
        <w:t>"#d4ffbe"</w:t>
      </w:r>
      <w:r>
        <w:rPr>
          <w:rStyle w:val="NormalTok"/>
        </w:rPr>
        <w:t>))</w:t>
      </w:r>
    </w:p>
    <w:p w14:paraId="364EE681" w14:textId="77777777" w:rsidR="001A123B" w:rsidRDefault="001464F1">
      <w:pPr>
        <w:pStyle w:val="FirstParagraph"/>
      </w:pPr>
      <w:r>
        <w:rPr>
          <w:noProof/>
        </w:rPr>
        <w:drawing>
          <wp:inline distT="0" distB="0" distL="0" distR="0" wp14:anchorId="459DC2B7" wp14:editId="5043ADA9">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7" name="Picture" descr="Suma_files/figure-docx/unnamed-chunk-10-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r>
        <w:t xml:space="preserve"> Next, we find the distribution of positive or negative sentiments by airlines.</w:t>
      </w:r>
    </w:p>
    <w:p w14:paraId="0BEDAEB2" w14:textId="77777777" w:rsidR="001A123B" w:rsidRDefault="001464F1">
      <w:pPr>
        <w:pStyle w:val="SourceCode"/>
      </w:pPr>
      <w:r>
        <w:rPr>
          <w:rStyle w:val="VerbatimChar"/>
        </w:rPr>
        <w:t>## Using date as value column: use value.var to override.</w:t>
      </w:r>
    </w:p>
    <w:p w14:paraId="38538F3F" w14:textId="77777777" w:rsidR="001A123B" w:rsidRDefault="001464F1">
      <w:pPr>
        <w:pStyle w:val="SourceCode"/>
      </w:pPr>
      <w:r>
        <w:rPr>
          <w:rStyle w:val="VerbatimChar"/>
        </w:rPr>
        <w:t>## Aggregation function missing: defaulting to length</w:t>
      </w:r>
    </w:p>
    <w:p w14:paraId="78AB40A5" w14:textId="77777777" w:rsidR="001A123B" w:rsidRDefault="001464F1">
      <w:pPr>
        <w:pStyle w:val="SourceCode"/>
      </w:pPr>
      <w:r>
        <w:rPr>
          <w:rStyle w:val="NormalTok"/>
        </w:rPr>
        <w:t>airlines_Pos_Neg</w:t>
      </w:r>
      <w:r>
        <w:rPr>
          <w:rStyle w:val="SpecialCharTok"/>
        </w:rPr>
        <w:t>$</w:t>
      </w:r>
      <w:r>
        <w:rPr>
          <w:rStyle w:val="NormalTok"/>
        </w:rPr>
        <w:t xml:space="preserve">negPer </w:t>
      </w:r>
      <w:r>
        <w:rPr>
          <w:rStyle w:val="OtherTok"/>
        </w:rPr>
        <w:t>=</w:t>
      </w:r>
      <w:r>
        <w:rPr>
          <w:rStyle w:val="NormalTok"/>
        </w:rPr>
        <w:t xml:space="preserve"> airlines_Pos_Neg</w:t>
      </w:r>
      <w:r>
        <w:rPr>
          <w:rStyle w:val="SpecialCharTok"/>
        </w:rPr>
        <w:t>$</w:t>
      </w:r>
      <w:r>
        <w:rPr>
          <w:rStyle w:val="NormalTok"/>
        </w:rPr>
        <w:t xml:space="preserve">negative </w:t>
      </w:r>
      <w:r>
        <w:rPr>
          <w:rStyle w:val="SpecialCharTok"/>
        </w:rPr>
        <w:t>/</w:t>
      </w:r>
      <w:r>
        <w:rPr>
          <w:rStyle w:val="NormalTok"/>
        </w:rPr>
        <w:t xml:space="preserve"> (airlines_Pos_Neg</w:t>
      </w:r>
      <w:r>
        <w:rPr>
          <w:rStyle w:val="SpecialCharTok"/>
        </w:rPr>
        <w:t>$</w:t>
      </w:r>
      <w:r>
        <w:rPr>
          <w:rStyle w:val="NormalTok"/>
        </w:rPr>
        <w:t xml:space="preserve">negative </w:t>
      </w:r>
      <w:r>
        <w:rPr>
          <w:rStyle w:val="SpecialCharTok"/>
        </w:rPr>
        <w:t>+</w:t>
      </w:r>
      <w:r>
        <w:rPr>
          <w:rStyle w:val="NormalTok"/>
        </w:rPr>
        <w:t xml:space="preserve"> airlines_Pos_Neg</w:t>
      </w:r>
      <w:r>
        <w:rPr>
          <w:rStyle w:val="SpecialCharTok"/>
        </w:rPr>
        <w:t>$</w:t>
      </w:r>
      <w:r>
        <w:rPr>
          <w:rStyle w:val="NormalTok"/>
        </w:rPr>
        <w:t xml:space="preserve">positive </w:t>
      </w:r>
      <w:r>
        <w:rPr>
          <w:rStyle w:val="SpecialCharTok"/>
        </w:rPr>
        <w:t>+</w:t>
      </w:r>
      <w:r>
        <w:rPr>
          <w:rStyle w:val="NormalTok"/>
        </w:rPr>
        <w:t xml:space="preserve"> airlines_Pos_Neg</w:t>
      </w:r>
      <w:r>
        <w:rPr>
          <w:rStyle w:val="SpecialCharTok"/>
        </w:rPr>
        <w:t>$</w:t>
      </w:r>
      <w:r>
        <w:rPr>
          <w:rStyle w:val="NormalTok"/>
        </w:rPr>
        <w:t>neutral)</w:t>
      </w:r>
    </w:p>
    <w:p w14:paraId="5CDBF532" w14:textId="77777777" w:rsidR="001A123B" w:rsidRDefault="001464F1">
      <w:pPr>
        <w:pStyle w:val="SourceCode"/>
      </w:pPr>
      <w:r>
        <w:rPr>
          <w:rStyle w:val="NormalTok"/>
        </w:rPr>
        <w:lastRenderedPageBreak/>
        <w:t xml:space="preserve">airlines_Pos_Neg </w:t>
      </w:r>
      <w:r>
        <w:rPr>
          <w:rStyle w:val="OtherTok"/>
        </w:rPr>
        <w:t>=</w:t>
      </w:r>
      <w:r>
        <w:rPr>
          <w:rStyle w:val="NormalTok"/>
        </w:rPr>
        <w:t xml:space="preserve"> airlines_Pos_Neg[</w:t>
      </w:r>
      <w:r>
        <w:rPr>
          <w:rStyle w:val="FunctionTok"/>
        </w:rPr>
        <w:t>order</w:t>
      </w:r>
      <w:r>
        <w:rPr>
          <w:rStyle w:val="NormalTok"/>
        </w:rPr>
        <w:t>(</w:t>
      </w:r>
      <w:r>
        <w:rPr>
          <w:rStyle w:val="SpecialCharTok"/>
        </w:rPr>
        <w:t>-</w:t>
      </w:r>
      <w:r>
        <w:rPr>
          <w:rStyle w:val="NormalTok"/>
        </w:rPr>
        <w:t>airlines_Pos_Neg</w:t>
      </w:r>
      <w:r>
        <w:rPr>
          <w:rStyle w:val="SpecialCharTok"/>
        </w:rPr>
        <w:t>$</w:t>
      </w:r>
      <w:r>
        <w:rPr>
          <w:rStyle w:val="NormalTok"/>
        </w:rPr>
        <w:t xml:space="preserve">negPer),] </w:t>
      </w:r>
    </w:p>
    <w:p w14:paraId="7D5A77B8" w14:textId="77777777" w:rsidR="001A123B" w:rsidRDefault="001464F1">
      <w:pPr>
        <w:pStyle w:val="SourceCode"/>
      </w:pPr>
      <w:r>
        <w:rPr>
          <w:rStyle w:val="NormalTok"/>
        </w:rPr>
        <w:t>airlines_Pos_Neg</w:t>
      </w:r>
    </w:p>
    <w:p w14:paraId="12AFD804" w14:textId="77777777" w:rsidR="001A123B" w:rsidRDefault="001464F1">
      <w:pPr>
        <w:pStyle w:val="SourceCode"/>
      </w:pPr>
      <w:r>
        <w:rPr>
          <w:rStyle w:val="VerbatimChar"/>
        </w:rPr>
        <w:t>##          airline negative neutral positive    negPer</w:t>
      </w:r>
    </w:p>
    <w:p w14:paraId="7EFEC2D4" w14:textId="77777777" w:rsidR="001A123B" w:rsidRDefault="001464F1">
      <w:pPr>
        <w:pStyle w:val="SourceCode"/>
      </w:pPr>
      <w:r>
        <w:rPr>
          <w:rStyle w:val="VerbatimChar"/>
        </w:rPr>
        <w:t>## 5     US Airways     2263     154       53 0.9161943</w:t>
      </w:r>
    </w:p>
    <w:p w14:paraId="0E8533C2" w14:textId="77777777" w:rsidR="001A123B" w:rsidRDefault="001464F1">
      <w:pPr>
        <w:pStyle w:val="SourceCode"/>
      </w:pPr>
      <w:r>
        <w:rPr>
          <w:rStyle w:val="VerbatimChar"/>
        </w:rPr>
        <w:t>## 1       American     1960     179       51 0.8949772</w:t>
      </w:r>
    </w:p>
    <w:p w14:paraId="271F4CF4" w14:textId="77777777" w:rsidR="001A123B" w:rsidRDefault="001464F1">
      <w:pPr>
        <w:pStyle w:val="SourceCode"/>
      </w:pPr>
      <w:r>
        <w:rPr>
          <w:rStyle w:val="VerbatimChar"/>
        </w:rPr>
        <w:t>## 4         United     2633     274       93 0.8776667</w:t>
      </w:r>
    </w:p>
    <w:p w14:paraId="76D7FE4F" w14:textId="77777777" w:rsidR="001A123B" w:rsidRDefault="001464F1">
      <w:pPr>
        <w:pStyle w:val="SourceCode"/>
      </w:pPr>
      <w:r>
        <w:rPr>
          <w:rStyle w:val="VerbatimChar"/>
        </w:rPr>
        <w:t>## 3      Southwest     1186     191       68 0.8207612</w:t>
      </w:r>
    </w:p>
    <w:p w14:paraId="57441C73" w14:textId="77777777" w:rsidR="001A123B" w:rsidRDefault="001464F1">
      <w:pPr>
        <w:pStyle w:val="SourceCode"/>
      </w:pPr>
      <w:r>
        <w:rPr>
          <w:rStyle w:val="VerbatimChar"/>
        </w:rPr>
        <w:t>## 2          Delta      955     174       55 0.8065878</w:t>
      </w:r>
    </w:p>
    <w:p w14:paraId="6B045C70" w14:textId="77777777" w:rsidR="001A123B" w:rsidRDefault="001464F1">
      <w:pPr>
        <w:pStyle w:val="SourceCode"/>
      </w:pPr>
      <w:r>
        <w:rPr>
          <w:rStyle w:val="VerbatimChar"/>
        </w:rPr>
        <w:t>## 6 Virgin America      181      42       10 0.7768240</w:t>
      </w:r>
    </w:p>
    <w:p w14:paraId="215B2DC6" w14:textId="77777777" w:rsidR="001A123B" w:rsidRDefault="001464F1">
      <w:pPr>
        <w:pStyle w:val="FirstParagraph"/>
      </w:pPr>
      <w:r>
        <w:t>To identify the most used words, a wordcloud has been created.</w:t>
      </w:r>
    </w:p>
    <w:p w14:paraId="41F7CCC9" w14:textId="77777777" w:rsidR="001A123B" w:rsidRDefault="001464F1">
      <w:pPr>
        <w:pStyle w:val="SourceCode"/>
      </w:pPr>
      <w:r>
        <w:rPr>
          <w:rStyle w:val="FunctionTok"/>
        </w:rPr>
        <w:t>options</w:t>
      </w:r>
      <w:r>
        <w:rPr>
          <w:rStyle w:val="NormalTok"/>
        </w:rPr>
        <w:t>(</w:t>
      </w:r>
      <w:r>
        <w:rPr>
          <w:rStyle w:val="AttributeTok"/>
        </w:rPr>
        <w:t>warn=</w:t>
      </w:r>
      <w:r>
        <w:rPr>
          <w:rStyle w:val="SpecialCharTok"/>
        </w:rPr>
        <w:t>-</w:t>
      </w:r>
      <w:r>
        <w:rPr>
          <w:rStyle w:val="DecValTok"/>
        </w:rPr>
        <w:t>1</w:t>
      </w:r>
      <w:r>
        <w:rPr>
          <w:rStyle w:val="NormalTok"/>
        </w:rPr>
        <w:t>)</w:t>
      </w:r>
    </w:p>
    <w:p w14:paraId="5A781C46" w14:textId="77777777" w:rsidR="001A123B" w:rsidRDefault="001464F1">
      <w:pPr>
        <w:pStyle w:val="SourceCode"/>
      </w:pPr>
      <w:r>
        <w:rPr>
          <w:rStyle w:val="FunctionTok"/>
        </w:rPr>
        <w:t>wordcloud</w:t>
      </w:r>
      <w:r>
        <w:rPr>
          <w:rStyle w:val="NormalTok"/>
        </w:rPr>
        <w:t>(</w:t>
      </w:r>
      <w:r>
        <w:rPr>
          <w:rStyle w:val="AttributeTok"/>
        </w:rPr>
        <w:t>words =</w:t>
      </w:r>
      <w:r>
        <w:rPr>
          <w:rStyle w:val="NormalTok"/>
        </w:rPr>
        <w:t xml:space="preserve"> d</w:t>
      </w:r>
      <w:r>
        <w:rPr>
          <w:rStyle w:val="SpecialCharTok"/>
        </w:rPr>
        <w:t>$</w:t>
      </w:r>
      <w:r>
        <w:rPr>
          <w:rStyle w:val="NormalTok"/>
        </w:rPr>
        <w:t xml:space="preserve">word, </w:t>
      </w:r>
      <w:r>
        <w:rPr>
          <w:rStyle w:val="AttributeTok"/>
        </w:rPr>
        <w:t>freq =</w:t>
      </w:r>
      <w:r>
        <w:rPr>
          <w:rStyle w:val="NormalTok"/>
        </w:rPr>
        <w:t xml:space="preserve"> d</w:t>
      </w:r>
      <w:r>
        <w:rPr>
          <w:rStyle w:val="SpecialCharTok"/>
        </w:rPr>
        <w:t>$</w:t>
      </w:r>
      <w:r>
        <w:rPr>
          <w:rStyle w:val="NormalTok"/>
        </w:rPr>
        <w:t xml:space="preserve">freq, </w:t>
      </w:r>
      <w:r>
        <w:rPr>
          <w:rStyle w:val="AttributeTok"/>
        </w:rPr>
        <w:t>min.freq =</w:t>
      </w:r>
      <w:r>
        <w:rPr>
          <w:rStyle w:val="NormalTok"/>
        </w:rPr>
        <w:t xml:space="preserve"> </w:t>
      </w:r>
      <w:r>
        <w:rPr>
          <w:rStyle w:val="DecValTok"/>
        </w:rPr>
        <w:t>1</w:t>
      </w:r>
      <w:r>
        <w:rPr>
          <w:rStyle w:val="NormalTok"/>
        </w:rPr>
        <w:t>,</w:t>
      </w:r>
    </w:p>
    <w:p w14:paraId="4CE1A0CA" w14:textId="77777777" w:rsidR="001A123B" w:rsidRDefault="001464F1">
      <w:pPr>
        <w:pStyle w:val="SourceCode"/>
      </w:pPr>
      <w:r>
        <w:rPr>
          <w:rStyle w:val="NormalTok"/>
        </w:rPr>
        <w:t xml:space="preserve">          </w:t>
      </w:r>
      <w:r>
        <w:rPr>
          <w:rStyle w:val="AttributeTok"/>
        </w:rPr>
        <w:t>max.words=</w:t>
      </w:r>
      <w:r>
        <w:rPr>
          <w:rStyle w:val="DecValTok"/>
        </w:rPr>
        <w:t>200</w:t>
      </w:r>
      <w:r>
        <w:rPr>
          <w:rStyle w:val="NormalTok"/>
        </w:rPr>
        <w:t xml:space="preserve">, </w:t>
      </w:r>
      <w:r>
        <w:rPr>
          <w:rStyle w:val="AttributeTok"/>
        </w:rPr>
        <w:t>random.order=</w:t>
      </w:r>
      <w:r>
        <w:rPr>
          <w:rStyle w:val="ConstantTok"/>
        </w:rPr>
        <w:t>FALSE</w:t>
      </w:r>
      <w:r>
        <w:rPr>
          <w:rStyle w:val="NormalTok"/>
        </w:rPr>
        <w:t xml:space="preserve">, </w:t>
      </w:r>
      <w:r>
        <w:rPr>
          <w:rStyle w:val="AttributeTok"/>
        </w:rPr>
        <w:t>rot.per=</w:t>
      </w:r>
      <w:r>
        <w:rPr>
          <w:rStyle w:val="FloatTok"/>
        </w:rPr>
        <w:t>0.35</w:t>
      </w:r>
      <w:r>
        <w:rPr>
          <w:rStyle w:val="NormalTok"/>
        </w:rPr>
        <w:t xml:space="preserve">, </w:t>
      </w:r>
    </w:p>
    <w:p w14:paraId="06E24CCA" w14:textId="77777777" w:rsidR="001A123B" w:rsidRDefault="001464F1">
      <w:pPr>
        <w:pStyle w:val="SourceCode"/>
      </w:pPr>
      <w:r>
        <w:rPr>
          <w:rStyle w:val="NormalTok"/>
        </w:rPr>
        <w:t xml:space="preserve">          </w:t>
      </w:r>
      <w:r>
        <w:rPr>
          <w:rStyle w:val="AttributeTok"/>
        </w:rPr>
        <w:t>colors=</w:t>
      </w:r>
      <w:r>
        <w:rPr>
          <w:rStyle w:val="FunctionTok"/>
        </w:rPr>
        <w:t>brewer.pal</w:t>
      </w:r>
      <w:r>
        <w:rPr>
          <w:rStyle w:val="NormalTok"/>
        </w:rPr>
        <w:t>(</w:t>
      </w:r>
      <w:r>
        <w:rPr>
          <w:rStyle w:val="DecValTok"/>
        </w:rPr>
        <w:t>8</w:t>
      </w:r>
      <w:r>
        <w:rPr>
          <w:rStyle w:val="NormalTok"/>
        </w:rPr>
        <w:t xml:space="preserve">, </w:t>
      </w:r>
      <w:r>
        <w:rPr>
          <w:rStyle w:val="StringTok"/>
        </w:rPr>
        <w:t>"Dark2"</w:t>
      </w:r>
      <w:r>
        <w:rPr>
          <w:rStyle w:val="NormalTok"/>
        </w:rPr>
        <w:t>))</w:t>
      </w:r>
    </w:p>
    <w:p w14:paraId="32A887F9" w14:textId="77777777" w:rsidR="001A123B" w:rsidRDefault="001464F1">
      <w:pPr>
        <w:pStyle w:val="FirstParagraph"/>
      </w:pPr>
      <w:r>
        <w:rPr>
          <w:noProof/>
        </w:rPr>
        <w:drawing>
          <wp:inline distT="0" distB="0" distL="0" distR="0" wp14:anchorId="4F6A1BAA" wp14:editId="34B4187C">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0" name="Picture" descr="Suma_files/figure-docx/unnamed-chunk-1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67523D7" w14:textId="77777777" w:rsidR="001A123B" w:rsidRDefault="001464F1">
      <w:pPr>
        <w:pStyle w:val="Heading21"/>
      </w:pPr>
      <w:bookmarkStart w:id="6" w:name="results"/>
      <w:bookmarkEnd w:id="5"/>
      <w:r>
        <w:lastRenderedPageBreak/>
        <w:t>Results</w:t>
      </w:r>
    </w:p>
    <w:p w14:paraId="56ECB46A" w14:textId="77777777" w:rsidR="001A123B" w:rsidRDefault="001464F1">
      <w:pPr>
        <w:pStyle w:val="FirstParagraph"/>
      </w:pPr>
      <w:r>
        <w:t>From the above performed analysis, there are some observations that were made. The distribution of the positive and negative airline sentiments indicate that more than half of the tweets in the dataset are negative.</w:t>
      </w:r>
    </w:p>
    <w:p w14:paraId="51D22105" w14:textId="77777777" w:rsidR="001A123B" w:rsidRDefault="001464F1">
      <w:pPr>
        <w:pStyle w:val="SourceCode"/>
      </w:pPr>
      <w:r>
        <w:rPr>
          <w:rStyle w:val="VerbatimChar"/>
        </w:rPr>
        <w:t>## # A tibble: 3 × 2</w:t>
      </w:r>
    </w:p>
    <w:p w14:paraId="0549A6D8" w14:textId="77777777" w:rsidR="001A123B" w:rsidRDefault="001464F1">
      <w:pPr>
        <w:pStyle w:val="SourceCode"/>
      </w:pPr>
      <w:r>
        <w:rPr>
          <w:rStyle w:val="VerbatimChar"/>
        </w:rPr>
        <w:t>##   airline_sentiment count</w:t>
      </w:r>
    </w:p>
    <w:p w14:paraId="759260C4" w14:textId="77777777" w:rsidR="001A123B" w:rsidRDefault="001464F1">
      <w:pPr>
        <w:pStyle w:val="SourceCode"/>
      </w:pPr>
      <w:r>
        <w:rPr>
          <w:rStyle w:val="VerbatimChar"/>
        </w:rPr>
        <w:t>##   &lt;chr&gt;             &lt;int&gt;</w:t>
      </w:r>
    </w:p>
    <w:p w14:paraId="0B97372B" w14:textId="77777777" w:rsidR="001A123B" w:rsidRDefault="001464F1">
      <w:pPr>
        <w:pStyle w:val="SourceCode"/>
      </w:pPr>
      <w:r>
        <w:rPr>
          <w:rStyle w:val="VerbatimChar"/>
        </w:rPr>
        <w:t>## 1 negative           9178</w:t>
      </w:r>
    </w:p>
    <w:p w14:paraId="432C18C1" w14:textId="77777777" w:rsidR="001A123B" w:rsidRDefault="001464F1">
      <w:pPr>
        <w:pStyle w:val="SourceCode"/>
      </w:pPr>
      <w:r>
        <w:rPr>
          <w:rStyle w:val="VerbatimChar"/>
        </w:rPr>
        <w:t>## 2 neutral            1014</w:t>
      </w:r>
    </w:p>
    <w:p w14:paraId="0DBE7D6E" w14:textId="77777777" w:rsidR="001A123B" w:rsidRDefault="001464F1">
      <w:pPr>
        <w:pStyle w:val="SourceCode"/>
      </w:pPr>
      <w:r>
        <w:rPr>
          <w:rStyle w:val="VerbatimChar"/>
        </w:rPr>
        <w:t>## 3 positive            330</w:t>
      </w:r>
    </w:p>
    <w:p w14:paraId="5FDEAC37" w14:textId="77777777" w:rsidR="001A123B" w:rsidRDefault="001464F1">
      <w:pPr>
        <w:pStyle w:val="FirstParagraph"/>
      </w:pPr>
      <w:r>
        <w:t>The observations also made from the distribution of positive and negative sentiments by airlines illustrated that more than 50% of negative tweets for United, American, and US Airways.</w:t>
      </w:r>
    </w:p>
    <w:p w14:paraId="7C81B037" w14:textId="77777777" w:rsidR="001A123B" w:rsidRDefault="001464F1">
      <w:pPr>
        <w:pStyle w:val="SourceCode"/>
      </w:pPr>
      <w:r>
        <w:rPr>
          <w:rStyle w:val="VerbatimChar"/>
        </w:rPr>
        <w:t>##          airline negative neutral positive    negPer</w:t>
      </w:r>
    </w:p>
    <w:p w14:paraId="16521FF3" w14:textId="77777777" w:rsidR="001A123B" w:rsidRDefault="001464F1">
      <w:pPr>
        <w:pStyle w:val="SourceCode"/>
      </w:pPr>
      <w:r>
        <w:rPr>
          <w:rStyle w:val="VerbatimChar"/>
        </w:rPr>
        <w:t>## 5     US Airways     2263     154       53 0.9161943</w:t>
      </w:r>
    </w:p>
    <w:p w14:paraId="67A06B64" w14:textId="77777777" w:rsidR="001A123B" w:rsidRDefault="001464F1">
      <w:pPr>
        <w:pStyle w:val="SourceCode"/>
      </w:pPr>
      <w:r>
        <w:rPr>
          <w:rStyle w:val="VerbatimChar"/>
        </w:rPr>
        <w:t>## 1       American     1960     179       51 0.8949772</w:t>
      </w:r>
    </w:p>
    <w:p w14:paraId="1044CB6D" w14:textId="77777777" w:rsidR="001A123B" w:rsidRDefault="001464F1">
      <w:pPr>
        <w:pStyle w:val="SourceCode"/>
      </w:pPr>
      <w:r>
        <w:rPr>
          <w:rStyle w:val="VerbatimChar"/>
        </w:rPr>
        <w:t>## 4         United     2633     274       93 0.8776667</w:t>
      </w:r>
    </w:p>
    <w:p w14:paraId="3A3CBDE2" w14:textId="77777777" w:rsidR="001A123B" w:rsidRDefault="001464F1">
      <w:pPr>
        <w:pStyle w:val="SourceCode"/>
      </w:pPr>
      <w:r>
        <w:rPr>
          <w:rStyle w:val="VerbatimChar"/>
        </w:rPr>
        <w:t>## 3      Southwest     1186     191       68 0.8207612</w:t>
      </w:r>
    </w:p>
    <w:p w14:paraId="474D642A" w14:textId="77777777" w:rsidR="001A123B" w:rsidRDefault="001464F1">
      <w:pPr>
        <w:pStyle w:val="SourceCode"/>
      </w:pPr>
      <w:r>
        <w:rPr>
          <w:rStyle w:val="VerbatimChar"/>
        </w:rPr>
        <w:t>## 2          Delta      955     174       55 0.8065878</w:t>
      </w:r>
    </w:p>
    <w:p w14:paraId="7F0869A8" w14:textId="77777777" w:rsidR="001A123B" w:rsidRDefault="001464F1">
      <w:pPr>
        <w:pStyle w:val="SourceCode"/>
      </w:pPr>
      <w:r>
        <w:rPr>
          <w:rStyle w:val="VerbatimChar"/>
        </w:rPr>
        <w:t>## 6 Virgin America      181      42       10 0.7768240</w:t>
      </w:r>
    </w:p>
    <w:p w14:paraId="00CA6066" w14:textId="77777777" w:rsidR="001A123B" w:rsidRDefault="001464F1">
      <w:pPr>
        <w:pStyle w:val="FirstParagraph"/>
      </w:pPr>
      <w:r>
        <w:t>The observations for the reasons for negative tweets for the airline services indicate that late flights and customer service issues are the main reasons for negative tweets for most airlines.</w:t>
      </w:r>
    </w:p>
    <w:p w14:paraId="6EE0E106" w14:textId="77777777" w:rsidR="001A123B" w:rsidRDefault="001464F1">
      <w:pPr>
        <w:pStyle w:val="SourceCode"/>
      </w:pPr>
      <w:r>
        <w:rPr>
          <w:rStyle w:val="NormalTok"/>
        </w:rPr>
        <w:t xml:space="preserve">Neg_Tweets </w:t>
      </w:r>
      <w:r>
        <w:rPr>
          <w:rStyle w:val="OtherTok"/>
        </w:rPr>
        <w:t>&lt;-</w:t>
      </w:r>
      <w:r>
        <w:rPr>
          <w:rStyle w:val="NormalTok"/>
        </w:rPr>
        <w:t xml:space="preserve"> airline_tweets </w:t>
      </w:r>
      <w:r>
        <w:rPr>
          <w:rStyle w:val="SpecialCharTok"/>
        </w:rPr>
        <w:t>%&gt;%</w:t>
      </w:r>
      <w:r>
        <w:rPr>
          <w:rStyle w:val="NormalTok"/>
        </w:rPr>
        <w:t xml:space="preserve"> </w:t>
      </w:r>
      <w:r>
        <w:rPr>
          <w:rStyle w:val="FunctionTok"/>
        </w:rPr>
        <w:t>filter</w:t>
      </w:r>
      <w:r>
        <w:rPr>
          <w:rStyle w:val="NormalTok"/>
        </w:rPr>
        <w:t>(airline_sentiment</w:t>
      </w:r>
      <w:r>
        <w:rPr>
          <w:rStyle w:val="SpecialCharTok"/>
        </w:rPr>
        <w:t>==</w:t>
      </w:r>
      <w:r>
        <w:rPr>
          <w:rStyle w:val="StringTok"/>
        </w:rPr>
        <w:t>"negative"</w:t>
      </w:r>
      <w:r>
        <w:rPr>
          <w:rStyle w:val="NormalTok"/>
        </w:rPr>
        <w:t>)</w:t>
      </w:r>
    </w:p>
    <w:p w14:paraId="44259752" w14:textId="77777777" w:rsidR="001A123B" w:rsidRDefault="001464F1">
      <w:pPr>
        <w:pStyle w:val="SourceCode"/>
      </w:pPr>
      <w:r>
        <w:rPr>
          <w:rStyle w:val="NormalTok"/>
        </w:rPr>
        <w:t xml:space="preserve">Neg_tweets_reason_airlines </w:t>
      </w:r>
      <w:r>
        <w:rPr>
          <w:rStyle w:val="OtherTok"/>
        </w:rPr>
        <w:t>&lt;-</w:t>
      </w:r>
      <w:r>
        <w:rPr>
          <w:rStyle w:val="NormalTok"/>
        </w:rPr>
        <w:t xml:space="preserve"> Neg_Tweets </w:t>
      </w:r>
      <w:r>
        <w:rPr>
          <w:rStyle w:val="SpecialCharTok"/>
        </w:rPr>
        <w:t>%&gt;%</w:t>
      </w:r>
      <w:r>
        <w:rPr>
          <w:rStyle w:val="NormalTok"/>
        </w:rPr>
        <w:t xml:space="preserve"> </w:t>
      </w:r>
      <w:r>
        <w:rPr>
          <w:rStyle w:val="FunctionTok"/>
        </w:rPr>
        <w:t>group_by</w:t>
      </w:r>
      <w:r>
        <w:rPr>
          <w:rStyle w:val="NormalTok"/>
        </w:rPr>
        <w:t xml:space="preserve">(airline,negativereason) </w:t>
      </w:r>
      <w:r>
        <w:rPr>
          <w:rStyle w:val="SpecialCharTok"/>
        </w:rPr>
        <w:t>%&gt;%</w:t>
      </w:r>
      <w:r>
        <w:rPr>
          <w:rStyle w:val="NormalTok"/>
        </w:rPr>
        <w:t xml:space="preserve"> dplyr</w:t>
      </w:r>
      <w:r>
        <w:rPr>
          <w:rStyle w:val="SpecialCharTok"/>
        </w:rPr>
        <w:t>::</w:t>
      </w:r>
      <w:r>
        <w:rPr>
          <w:rStyle w:val="FunctionTok"/>
        </w:rPr>
        <w:t>summarise</w:t>
      </w:r>
      <w:r>
        <w:rPr>
          <w:rStyle w:val="NormalTok"/>
        </w:rPr>
        <w:t>(</w:t>
      </w:r>
      <w:r>
        <w:rPr>
          <w:rStyle w:val="AttributeTok"/>
        </w:rPr>
        <w:t>count=</w:t>
      </w:r>
      <w:r>
        <w:rPr>
          <w:rStyle w:val="FunctionTok"/>
        </w:rPr>
        <w:t>n</w:t>
      </w:r>
      <w:r>
        <w:rPr>
          <w:rStyle w:val="NormalTok"/>
        </w:rPr>
        <w:t>())</w:t>
      </w:r>
      <w:r>
        <w:rPr>
          <w:rStyle w:val="SpecialCharTok"/>
        </w:rPr>
        <w:t>%&gt;%</w:t>
      </w:r>
      <w:r>
        <w:rPr>
          <w:rStyle w:val="NormalTok"/>
        </w:rPr>
        <w:t xml:space="preserve"> </w:t>
      </w:r>
      <w:r>
        <w:rPr>
          <w:rStyle w:val="FunctionTok"/>
        </w:rPr>
        <w:t>arrange</w:t>
      </w:r>
      <w:r>
        <w:rPr>
          <w:rStyle w:val="NormalTok"/>
        </w:rPr>
        <w:t>(airline,</w:t>
      </w:r>
      <w:r>
        <w:rPr>
          <w:rStyle w:val="FunctionTok"/>
        </w:rPr>
        <w:t>desc</w:t>
      </w:r>
      <w:r>
        <w:rPr>
          <w:rStyle w:val="NormalTok"/>
        </w:rPr>
        <w:t>(count))</w:t>
      </w:r>
    </w:p>
    <w:p w14:paraId="712AF8A2" w14:textId="77777777" w:rsidR="001A123B" w:rsidRDefault="001464F1">
      <w:pPr>
        <w:pStyle w:val="SourceCode"/>
      </w:pPr>
      <w:r>
        <w:rPr>
          <w:rStyle w:val="VerbatimChar"/>
        </w:rPr>
        <w:t>## `summarise()` has grouped output by 'airline'. You can override using the</w:t>
      </w:r>
    </w:p>
    <w:p w14:paraId="18914282" w14:textId="77777777" w:rsidR="001A123B" w:rsidRDefault="001464F1">
      <w:pPr>
        <w:pStyle w:val="SourceCode"/>
      </w:pPr>
      <w:r>
        <w:rPr>
          <w:rStyle w:val="VerbatimChar"/>
        </w:rPr>
        <w:t>## `.groups` argument.</w:t>
      </w:r>
    </w:p>
    <w:p w14:paraId="17B13F2F" w14:textId="77777777" w:rsidR="001A123B" w:rsidRDefault="001464F1">
      <w:pPr>
        <w:pStyle w:val="SourceCode"/>
      </w:pPr>
      <w:r>
        <w:rPr>
          <w:rStyle w:val="NormalTok"/>
        </w:rPr>
        <w:t>Neg_tweets_reason_airlines</w:t>
      </w:r>
    </w:p>
    <w:p w14:paraId="05D1AC45" w14:textId="77777777" w:rsidR="001A123B" w:rsidRDefault="001464F1">
      <w:pPr>
        <w:pStyle w:val="SourceCode"/>
      </w:pPr>
      <w:r>
        <w:rPr>
          <w:rStyle w:val="VerbatimChar"/>
        </w:rPr>
        <w:t>## # A tibble: 60 × 3</w:t>
      </w:r>
    </w:p>
    <w:p w14:paraId="57CA7D66" w14:textId="77777777" w:rsidR="001A123B" w:rsidRDefault="001464F1">
      <w:pPr>
        <w:pStyle w:val="SourceCode"/>
      </w:pPr>
      <w:r>
        <w:rPr>
          <w:rStyle w:val="VerbatimChar"/>
        </w:rPr>
        <w:t>## # Groups:   airline [6]</w:t>
      </w:r>
    </w:p>
    <w:p w14:paraId="0E39A3F3" w14:textId="77777777" w:rsidR="001A123B" w:rsidRDefault="001464F1">
      <w:pPr>
        <w:pStyle w:val="SourceCode"/>
      </w:pPr>
      <w:r>
        <w:rPr>
          <w:rStyle w:val="VerbatimChar"/>
        </w:rPr>
        <w:lastRenderedPageBreak/>
        <w:t>##    airline  negativereason              count</w:t>
      </w:r>
    </w:p>
    <w:p w14:paraId="54535859" w14:textId="77777777" w:rsidR="001A123B" w:rsidRDefault="001464F1">
      <w:pPr>
        <w:pStyle w:val="SourceCode"/>
      </w:pPr>
      <w:r>
        <w:rPr>
          <w:rStyle w:val="VerbatimChar"/>
        </w:rPr>
        <w:t>##    &lt;chr&gt;    &lt;chr&gt;                       &lt;int&gt;</w:t>
      </w:r>
    </w:p>
    <w:p w14:paraId="1C713B94" w14:textId="77777777" w:rsidR="001A123B" w:rsidRDefault="001464F1">
      <w:pPr>
        <w:pStyle w:val="SourceCode"/>
      </w:pPr>
      <w:r>
        <w:rPr>
          <w:rStyle w:val="VerbatimChar"/>
        </w:rPr>
        <w:t>##  1 American Customer Service Issue        768</w:t>
      </w:r>
    </w:p>
    <w:p w14:paraId="3F077029" w14:textId="77777777" w:rsidR="001A123B" w:rsidRDefault="001464F1">
      <w:pPr>
        <w:pStyle w:val="SourceCode"/>
      </w:pPr>
      <w:r>
        <w:rPr>
          <w:rStyle w:val="VerbatimChar"/>
        </w:rPr>
        <w:t>##  2 American Late Flight                   249</w:t>
      </w:r>
    </w:p>
    <w:p w14:paraId="1B66B51B" w14:textId="77777777" w:rsidR="001A123B" w:rsidRDefault="001464F1">
      <w:pPr>
        <w:pStyle w:val="SourceCode"/>
      </w:pPr>
      <w:r>
        <w:rPr>
          <w:rStyle w:val="VerbatimChar"/>
        </w:rPr>
        <w:t>##  3 American Cancelled Flight              246</w:t>
      </w:r>
    </w:p>
    <w:p w14:paraId="4E3E88FA" w14:textId="77777777" w:rsidR="001A123B" w:rsidRDefault="001464F1">
      <w:pPr>
        <w:pStyle w:val="SourceCode"/>
      </w:pPr>
      <w:r>
        <w:rPr>
          <w:rStyle w:val="VerbatimChar"/>
        </w:rPr>
        <w:t>##  4 American Can't Tell                    198</w:t>
      </w:r>
    </w:p>
    <w:p w14:paraId="5019B330" w14:textId="77777777" w:rsidR="001A123B" w:rsidRDefault="001464F1">
      <w:pPr>
        <w:pStyle w:val="SourceCode"/>
      </w:pPr>
      <w:r>
        <w:rPr>
          <w:rStyle w:val="VerbatimChar"/>
        </w:rPr>
        <w:t>##  5 American Lost Luggage                  149</w:t>
      </w:r>
    </w:p>
    <w:p w14:paraId="04FC2683" w14:textId="77777777" w:rsidR="001A123B" w:rsidRDefault="001464F1">
      <w:pPr>
        <w:pStyle w:val="SourceCode"/>
      </w:pPr>
      <w:r>
        <w:rPr>
          <w:rStyle w:val="VerbatimChar"/>
        </w:rPr>
        <w:t>##  6 American Flight Booking Problems       130</w:t>
      </w:r>
    </w:p>
    <w:p w14:paraId="585E1C8C" w14:textId="77777777" w:rsidR="001A123B" w:rsidRDefault="001464F1">
      <w:pPr>
        <w:pStyle w:val="SourceCode"/>
      </w:pPr>
      <w:r>
        <w:rPr>
          <w:rStyle w:val="VerbatimChar"/>
        </w:rPr>
        <w:t>##  7 American Bad Flight                     87</w:t>
      </w:r>
    </w:p>
    <w:p w14:paraId="2D7A001A" w14:textId="77777777" w:rsidR="001A123B" w:rsidRDefault="001464F1">
      <w:pPr>
        <w:pStyle w:val="SourceCode"/>
      </w:pPr>
      <w:r>
        <w:rPr>
          <w:rStyle w:val="VerbatimChar"/>
        </w:rPr>
        <w:t>##  8 American Flight Attendant Complaints    87</w:t>
      </w:r>
    </w:p>
    <w:p w14:paraId="3C62A5BC" w14:textId="77777777" w:rsidR="001A123B" w:rsidRDefault="001464F1">
      <w:pPr>
        <w:pStyle w:val="SourceCode"/>
      </w:pPr>
      <w:r>
        <w:rPr>
          <w:rStyle w:val="VerbatimChar"/>
        </w:rPr>
        <w:t>##  9 American longlines                      34</w:t>
      </w:r>
    </w:p>
    <w:p w14:paraId="2F7CF14B" w14:textId="77777777" w:rsidR="001A123B" w:rsidRDefault="001464F1">
      <w:pPr>
        <w:pStyle w:val="SourceCode"/>
      </w:pPr>
      <w:r>
        <w:rPr>
          <w:rStyle w:val="VerbatimChar"/>
        </w:rPr>
        <w:t>## 10 American Damaged Luggage                12</w:t>
      </w:r>
    </w:p>
    <w:p w14:paraId="67419579" w14:textId="77777777" w:rsidR="001A123B" w:rsidRDefault="001464F1">
      <w:pPr>
        <w:pStyle w:val="SourceCode"/>
      </w:pPr>
      <w:r>
        <w:rPr>
          <w:rStyle w:val="VerbatimChar"/>
        </w:rPr>
        <w:t>## # … with 50 more rows</w:t>
      </w:r>
    </w:p>
    <w:p w14:paraId="5A102AE2" w14:textId="77777777" w:rsidR="001A123B" w:rsidRDefault="001464F1">
      <w:pPr>
        <w:pStyle w:val="Heading21"/>
      </w:pPr>
      <w:bookmarkStart w:id="7" w:name="implications"/>
      <w:bookmarkEnd w:id="6"/>
      <w:r>
        <w:t>Implications</w:t>
      </w:r>
    </w:p>
    <w:p w14:paraId="3949F778" w14:textId="77777777" w:rsidR="001464F1" w:rsidRDefault="001464F1">
      <w:pPr>
        <w:pStyle w:val="FirstParagraph"/>
      </w:pPr>
      <w:r>
        <w:t xml:space="preserve">This project did not involve full analysis, and there are areas of improvement for future research. These areas include the researchers should consider performing text mining and identifying the directions of flights. This is because the customer complaints may be from specific airports. Another area of improvement is putting into consideration the type of traveler. </w:t>
      </w:r>
    </w:p>
    <w:p w14:paraId="65A7887D" w14:textId="77777777" w:rsidR="001464F1" w:rsidRPr="001464F1" w:rsidRDefault="001464F1">
      <w:pPr>
        <w:pStyle w:val="FirstParagraph"/>
        <w:rPr>
          <w:b/>
          <w:color w:val="0070C0"/>
          <w:sz w:val="28"/>
          <w:szCs w:val="28"/>
        </w:rPr>
      </w:pPr>
      <w:r w:rsidRPr="001464F1">
        <w:rPr>
          <w:rFonts w:asciiTheme="majorHAnsi" w:hAnsiTheme="majorHAnsi" w:cstheme="majorHAnsi"/>
          <w:b/>
          <w:color w:val="0070C0"/>
          <w:sz w:val="28"/>
          <w:szCs w:val="28"/>
        </w:rPr>
        <w:t>Conclusion</w:t>
      </w:r>
      <w:r w:rsidRPr="001464F1">
        <w:rPr>
          <w:b/>
          <w:color w:val="0070C0"/>
          <w:sz w:val="28"/>
          <w:szCs w:val="28"/>
        </w:rPr>
        <w:t xml:space="preserve"> </w:t>
      </w:r>
    </w:p>
    <w:p w14:paraId="672C11B4" w14:textId="77777777" w:rsidR="001A123B" w:rsidRDefault="001464F1">
      <w:pPr>
        <w:pStyle w:val="FirstParagraph"/>
      </w:pPr>
      <w:r>
        <w:t>The theory that flight delays lead to airline customers' negative sentiments is true. Late flights were identified as a major factor contributing to the customers' negative sentiments.</w:t>
      </w:r>
    </w:p>
    <w:p w14:paraId="20B00E9E" w14:textId="77777777" w:rsidR="001A123B" w:rsidRDefault="001464F1">
      <w:pPr>
        <w:pStyle w:val="Heading11"/>
      </w:pPr>
      <w:bookmarkStart w:id="8" w:name="references"/>
      <w:bookmarkEnd w:id="7"/>
      <w:r>
        <w:t>References</w:t>
      </w:r>
    </w:p>
    <w:p w14:paraId="1D2D9047" w14:textId="77777777" w:rsidR="001A123B" w:rsidRDefault="001464F1">
      <w:pPr>
        <w:pStyle w:val="FirstParagraph"/>
      </w:pPr>
      <w:r>
        <w:t>Mohan, V., &amp; Venu, S. H. (2016). Sentiment Analysis Applied to Airline Feedback to Boost Customersâ€™ Endearment. International Journal of Applied and Physical Sciences, 2(2), 51-58.</w:t>
      </w:r>
    </w:p>
    <w:p w14:paraId="7804B534" w14:textId="77777777" w:rsidR="001A123B" w:rsidRDefault="001464F1">
      <w:pPr>
        <w:pStyle w:val="BodyText"/>
      </w:pPr>
      <w:r>
        <w:t>Hakh, H., Aljarah, I., &amp; Al-Shboul, B. (2017). Online social media-based sentiment analysis for us airline companies. New Trends in Information Technology, 176.</w:t>
      </w:r>
    </w:p>
    <w:p w14:paraId="67A87BAE" w14:textId="77777777" w:rsidR="001A123B" w:rsidRDefault="001464F1">
      <w:pPr>
        <w:pStyle w:val="BodyText"/>
      </w:pPr>
      <w:r>
        <w:t>Prabhakar, E., &amp; Sugashini, K. (2018). New Ensemble Approach to Analyze User Sentiments from Social Media Twitter Data. The SIJ Transactions on Industrial, Financial &amp; Business Management (IFBM), 6(1), 7-11.</w:t>
      </w:r>
      <w:bookmarkEnd w:id="8"/>
    </w:p>
    <w:sectPr w:rsidR="001A123B">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00000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1A123B"/>
    <w:rsid w:val="001464F1"/>
    <w:rsid w:val="001A123B"/>
    <w:rsid w:val="00304B3F"/>
    <w:rsid w:val="00382E6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3D4C3"/>
  <w15:docId w15:val="{821DDBD0-4FA0-4814-A277-35A21424E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customStyle="1" w:styleId="Heading11">
    <w:name w:val="Heading 1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customStyle="1" w:styleId="Heading21">
    <w:name w:val="Heading 21"/>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31">
    <w:name w:val="Heading 31"/>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customStyle="1" w:styleId="Heading41">
    <w:name w:val="Heading 41"/>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customStyle="1" w:styleId="Heading51">
    <w:name w:val="Heading 51"/>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customStyle="1" w:styleId="Heading61">
    <w:name w:val="Heading 61"/>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1">
    <w:name w:val="Heading 71"/>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1">
    <w:name w:val="Heading 81"/>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1">
    <w:name w:val="Heading 91"/>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BlockText">
    <w:name w:val="Block Text"/>
    <w:basedOn w:val="BodyText"/>
    <w:next w:val="BodyText"/>
    <w:uiPriority w:val="9"/>
    <w:unhideWhenUsed/>
    <w:qFormat/>
    <w:pPr>
      <w:spacing w:before="100" w:after="100"/>
      <w:ind w:left="480" w:right="480"/>
    </w:p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1">
    <w:name w:val="Caption1"/>
    <w:basedOn w:val="Normal"/>
    <w:link w:val="BodyTextChar"/>
    <w:pPr>
      <w:spacing w:after="120"/>
    </w:pPr>
    <w:rPr>
      <w:i/>
    </w:rPr>
  </w:style>
  <w:style w:type="paragraph" w:customStyle="1" w:styleId="TableCaption">
    <w:name w:val="Table Caption"/>
    <w:basedOn w:val="Caption1"/>
    <w:pPr>
      <w:keepNext/>
    </w:pPr>
  </w:style>
  <w:style w:type="paragraph" w:customStyle="1" w:styleId="ImageCaption">
    <w:name w:val="Image Caption"/>
    <w:basedOn w:val="Caption1"/>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Caption1"/>
  </w:style>
  <w:style w:type="character" w:customStyle="1" w:styleId="VerbatimChar">
    <w:name w:val="Verbatim Char"/>
    <w:basedOn w:val="BodyTextChar"/>
    <w:link w:val="SourceCode"/>
    <w:rPr>
      <w:rFonts w:ascii="Consolas" w:hAnsi="Consolas"/>
      <w:sz w:val="22"/>
    </w:rPr>
  </w:style>
  <w:style w:type="character" w:customStyle="1" w:styleId="SectionNumber">
    <w:name w:val="Section Number"/>
    <w:basedOn w:val="BodyTextChar"/>
  </w:style>
  <w:style w:type="character" w:customStyle="1" w:styleId="FootnoteReference1">
    <w:name w:val="Footnote Reference1"/>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kaggle.com/datasets/crowdflower/twitter-airline-sentiment/download"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0</Pages>
  <Words>2216</Words>
  <Characters>12633</Characters>
  <Application>Microsoft Office Word</Application>
  <DocSecurity>0</DocSecurity>
  <Lines>105</Lines>
  <Paragraphs>29</Paragraphs>
  <ScaleCrop>false</ScaleCrop>
  <Company/>
  <LinksUpToDate>false</LinksUpToDate>
  <CharactersWithSpaces>14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itter US Airline Sentiment Analysis</dc:title>
  <dc:creator>Suma Gummadapu</dc:creator>
  <cp:lastModifiedBy>raviteja.kodad@gmail.com</cp:lastModifiedBy>
  <cp:revision>3</cp:revision>
  <dcterms:created xsi:type="dcterms:W3CDTF">2022-06-27T18:59:00Z</dcterms:created>
  <dcterms:modified xsi:type="dcterms:W3CDTF">2022-06-29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6/2022</vt:lpwstr>
  </property>
  <property fmtid="{D5CDD505-2E9C-101B-9397-08002B2CF9AE}" pid="3" name="output">
    <vt:lpwstr/>
  </property>
</Properties>
</file>